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CB1CFB" w14:textId="77777777" w:rsidR="00AF2D7D" w:rsidRPr="00B64537" w:rsidRDefault="00AF2D7D" w:rsidP="00BA4099">
      <w:pPr>
        <w:spacing w:after="0"/>
        <w:jc w:val="center"/>
        <w:rPr>
          <w:rFonts w:ascii="Times New Roman" w:hAnsi="Times New Roman" w:cs="Times New Roman"/>
          <w:b/>
          <w:sz w:val="28"/>
          <w:szCs w:val="18"/>
        </w:rPr>
      </w:pPr>
      <w:r w:rsidRPr="00B64537">
        <w:rPr>
          <w:rFonts w:ascii="Times New Roman" w:hAnsi="Times New Roman" w:cs="Times New Roman"/>
          <w:b/>
          <w:sz w:val="28"/>
          <w:szCs w:val="18"/>
        </w:rPr>
        <w:t>T.C.</w:t>
      </w:r>
    </w:p>
    <w:p w14:paraId="7E23777C" w14:textId="77777777" w:rsidR="007669FF" w:rsidRPr="00B64537" w:rsidRDefault="00D0678B" w:rsidP="007669FF">
      <w:pPr>
        <w:spacing w:after="0"/>
        <w:jc w:val="center"/>
        <w:rPr>
          <w:rFonts w:ascii="Times New Roman" w:hAnsi="Times New Roman" w:cs="Times New Roman"/>
          <w:b/>
          <w:sz w:val="28"/>
          <w:szCs w:val="18"/>
        </w:rPr>
      </w:pPr>
      <w:r w:rsidRPr="00B64537">
        <w:rPr>
          <w:rFonts w:ascii="Times New Roman" w:hAnsi="Times New Roman" w:cs="Times New Roman"/>
          <w:b/>
          <w:sz w:val="28"/>
          <w:szCs w:val="18"/>
        </w:rPr>
        <w:t>BAYBURT ÜNİVERSİTESİ</w:t>
      </w:r>
      <w:r w:rsidR="00BA4099" w:rsidRPr="00B64537">
        <w:rPr>
          <w:rFonts w:ascii="Times New Roman" w:hAnsi="Times New Roman" w:cs="Times New Roman"/>
          <w:b/>
          <w:sz w:val="28"/>
          <w:szCs w:val="18"/>
        </w:rPr>
        <w:t xml:space="preserve"> </w:t>
      </w:r>
    </w:p>
    <w:p w14:paraId="31ABD9FE" w14:textId="2FDE3E98" w:rsidR="00AF2D7D" w:rsidRPr="00B64537" w:rsidRDefault="003F0D54" w:rsidP="007669FF">
      <w:pPr>
        <w:spacing w:after="0"/>
        <w:jc w:val="center"/>
        <w:rPr>
          <w:rFonts w:ascii="Times New Roman" w:hAnsi="Times New Roman" w:cs="Times New Roman"/>
          <w:b/>
          <w:sz w:val="28"/>
          <w:szCs w:val="18"/>
        </w:rPr>
      </w:pPr>
      <w:r w:rsidRPr="00B64537">
        <w:rPr>
          <w:rFonts w:ascii="Times New Roman" w:hAnsi="Times New Roman" w:cs="Times New Roman"/>
          <w:b/>
          <w:sz w:val="28"/>
          <w:szCs w:val="18"/>
        </w:rPr>
        <w:t xml:space="preserve">LİSANSÜSTÜ </w:t>
      </w:r>
      <w:r w:rsidR="00D0678B" w:rsidRPr="00B64537">
        <w:rPr>
          <w:rFonts w:ascii="Times New Roman" w:hAnsi="Times New Roman" w:cs="Times New Roman"/>
          <w:b/>
          <w:sz w:val="28"/>
          <w:szCs w:val="18"/>
        </w:rPr>
        <w:t xml:space="preserve">EĞİTİM </w:t>
      </w:r>
      <w:r w:rsidRPr="00B64537">
        <w:rPr>
          <w:rFonts w:ascii="Times New Roman" w:hAnsi="Times New Roman" w:cs="Times New Roman"/>
          <w:b/>
          <w:sz w:val="28"/>
          <w:szCs w:val="18"/>
        </w:rPr>
        <w:t>ENSTİTÜSÜ</w:t>
      </w:r>
    </w:p>
    <w:p w14:paraId="28D6A830" w14:textId="3DF5AF87" w:rsidR="009F420A" w:rsidRPr="00B64537" w:rsidRDefault="00BA4099" w:rsidP="00BA4099">
      <w:pPr>
        <w:spacing w:after="0"/>
        <w:jc w:val="center"/>
        <w:rPr>
          <w:rFonts w:ascii="Times New Roman" w:hAnsi="Times New Roman" w:cs="Times New Roman"/>
          <w:b/>
          <w:sz w:val="28"/>
          <w:szCs w:val="18"/>
        </w:rPr>
      </w:pPr>
      <w:r w:rsidRPr="00B64537">
        <w:rPr>
          <w:rFonts w:ascii="Times New Roman" w:hAnsi="Times New Roman" w:cs="Times New Roman"/>
          <w:b/>
          <w:sz w:val="28"/>
          <w:szCs w:val="18"/>
        </w:rPr>
        <w:t xml:space="preserve"> </w:t>
      </w:r>
      <w:r w:rsidR="00FD613B">
        <w:rPr>
          <w:rFonts w:ascii="Times New Roman" w:hAnsi="Times New Roman" w:cs="Times New Roman"/>
          <w:b/>
          <w:sz w:val="28"/>
          <w:szCs w:val="18"/>
        </w:rPr>
        <w:t>FİZİK</w:t>
      </w:r>
      <w:r w:rsidR="0043181D" w:rsidRPr="00B64537">
        <w:rPr>
          <w:rFonts w:ascii="Times New Roman" w:eastAsia="Calibri" w:hAnsi="Times New Roman" w:cs="Times New Roman"/>
          <w:b/>
          <w:sz w:val="28"/>
          <w:szCs w:val="18"/>
        </w:rPr>
        <w:t xml:space="preserve"> ANABİLİM DALI</w:t>
      </w:r>
      <w:r w:rsidR="00B64537" w:rsidRPr="00B64537">
        <w:rPr>
          <w:rFonts w:ascii="Times New Roman" w:hAnsi="Times New Roman" w:cs="Times New Roman"/>
          <w:b/>
          <w:sz w:val="28"/>
          <w:szCs w:val="18"/>
        </w:rPr>
        <w:t xml:space="preserve"> </w:t>
      </w:r>
      <w:r w:rsidR="00FD613B">
        <w:rPr>
          <w:rFonts w:ascii="Times New Roman" w:hAnsi="Times New Roman" w:cs="Times New Roman"/>
          <w:b/>
          <w:sz w:val="28"/>
          <w:szCs w:val="18"/>
        </w:rPr>
        <w:t>TEZLİ YÜKSEK LİSANS</w:t>
      </w:r>
      <w:r w:rsidR="00B64537" w:rsidRPr="00B64537">
        <w:rPr>
          <w:rFonts w:ascii="Times New Roman" w:hAnsi="Times New Roman" w:cs="Times New Roman"/>
          <w:b/>
          <w:sz w:val="28"/>
          <w:szCs w:val="18"/>
        </w:rPr>
        <w:t xml:space="preserve"> PROGRAMI</w:t>
      </w:r>
    </w:p>
    <w:p w14:paraId="4DFEF4C8" w14:textId="2A976BFF" w:rsidR="00DE13AB" w:rsidRPr="00B64537" w:rsidRDefault="00626634" w:rsidP="002252DC">
      <w:pPr>
        <w:spacing w:after="0"/>
        <w:jc w:val="center"/>
        <w:rPr>
          <w:rFonts w:ascii="Times New Roman" w:hAnsi="Times New Roman" w:cs="Times New Roman"/>
          <w:b/>
          <w:sz w:val="28"/>
          <w:szCs w:val="18"/>
        </w:rPr>
      </w:pPr>
      <w:r w:rsidRPr="00B64537">
        <w:rPr>
          <w:rFonts w:ascii="Times New Roman" w:hAnsi="Times New Roman" w:cs="Times New Roman"/>
          <w:b/>
          <w:sz w:val="28"/>
          <w:szCs w:val="18"/>
        </w:rPr>
        <w:t>202</w:t>
      </w:r>
      <w:r w:rsidR="0091617D">
        <w:rPr>
          <w:rFonts w:ascii="Times New Roman" w:hAnsi="Times New Roman" w:cs="Times New Roman"/>
          <w:b/>
          <w:sz w:val="28"/>
          <w:szCs w:val="18"/>
        </w:rPr>
        <w:t>4</w:t>
      </w:r>
      <w:r w:rsidRPr="00B64537">
        <w:rPr>
          <w:rFonts w:ascii="Times New Roman" w:hAnsi="Times New Roman" w:cs="Times New Roman"/>
          <w:b/>
          <w:sz w:val="28"/>
          <w:szCs w:val="18"/>
        </w:rPr>
        <w:t>-202</w:t>
      </w:r>
      <w:r w:rsidR="0091617D">
        <w:rPr>
          <w:rFonts w:ascii="Times New Roman" w:hAnsi="Times New Roman" w:cs="Times New Roman"/>
          <w:b/>
          <w:sz w:val="28"/>
          <w:szCs w:val="18"/>
        </w:rPr>
        <w:t>5</w:t>
      </w:r>
      <w:r w:rsidR="00AF2D7D" w:rsidRPr="00B64537">
        <w:rPr>
          <w:rFonts w:ascii="Times New Roman" w:hAnsi="Times New Roman" w:cs="Times New Roman"/>
          <w:b/>
          <w:sz w:val="28"/>
          <w:szCs w:val="18"/>
        </w:rPr>
        <w:t xml:space="preserve"> </w:t>
      </w:r>
      <w:r w:rsidR="000976B2">
        <w:rPr>
          <w:rFonts w:ascii="Times New Roman" w:hAnsi="Times New Roman" w:cs="Times New Roman"/>
          <w:b/>
          <w:sz w:val="28"/>
          <w:szCs w:val="18"/>
        </w:rPr>
        <w:t>BAHAR</w:t>
      </w:r>
      <w:r w:rsidR="00DE3161" w:rsidRPr="00B64537">
        <w:rPr>
          <w:rFonts w:ascii="Times New Roman" w:hAnsi="Times New Roman" w:cs="Times New Roman"/>
          <w:b/>
          <w:sz w:val="28"/>
          <w:szCs w:val="18"/>
        </w:rPr>
        <w:t xml:space="preserve"> </w:t>
      </w:r>
      <w:r w:rsidR="00D0678B" w:rsidRPr="00B64537">
        <w:rPr>
          <w:rFonts w:ascii="Times New Roman" w:hAnsi="Times New Roman" w:cs="Times New Roman"/>
          <w:b/>
          <w:sz w:val="28"/>
          <w:szCs w:val="18"/>
        </w:rPr>
        <w:t>YARIYILI SINAV PROGRAMI</w:t>
      </w:r>
    </w:p>
    <w:p w14:paraId="4901711A" w14:textId="77777777" w:rsidR="00FD7E19" w:rsidRPr="0096380A" w:rsidRDefault="00FD7E19" w:rsidP="002252DC">
      <w:pPr>
        <w:spacing w:after="0"/>
        <w:jc w:val="center"/>
        <w:rPr>
          <w:b/>
          <w:sz w:val="18"/>
          <w:szCs w:val="18"/>
        </w:rPr>
      </w:pPr>
    </w:p>
    <w:tbl>
      <w:tblPr>
        <w:tblStyle w:val="TabloKlavuzu"/>
        <w:tblW w:w="15764" w:type="dxa"/>
        <w:tblInd w:w="-34" w:type="dxa"/>
        <w:tblLayout w:type="fixed"/>
        <w:tblLook w:val="04A0" w:firstRow="1" w:lastRow="0" w:firstColumn="1" w:lastColumn="0" w:noHBand="0" w:noVBand="1"/>
      </w:tblPr>
      <w:tblGrid>
        <w:gridCol w:w="1163"/>
        <w:gridCol w:w="2552"/>
        <w:gridCol w:w="1843"/>
        <w:gridCol w:w="992"/>
        <w:gridCol w:w="709"/>
        <w:gridCol w:w="1275"/>
        <w:gridCol w:w="993"/>
        <w:gridCol w:w="850"/>
        <w:gridCol w:w="1559"/>
        <w:gridCol w:w="1276"/>
        <w:gridCol w:w="709"/>
        <w:gridCol w:w="1843"/>
      </w:tblGrid>
      <w:tr w:rsidR="000D1F91" w:rsidRPr="0096380A" w14:paraId="1D748EDC" w14:textId="77777777" w:rsidTr="005075CB">
        <w:trPr>
          <w:trHeight w:val="351"/>
        </w:trPr>
        <w:tc>
          <w:tcPr>
            <w:tcW w:w="3715" w:type="dxa"/>
            <w:gridSpan w:val="2"/>
            <w:vAlign w:val="center"/>
          </w:tcPr>
          <w:p w14:paraId="6B5692D0" w14:textId="77777777" w:rsidR="000D1F91" w:rsidRPr="000D1F91" w:rsidRDefault="000D1F91" w:rsidP="000D1F9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D1F91">
              <w:rPr>
                <w:rFonts w:ascii="Times New Roman" w:hAnsi="Times New Roman" w:cs="Times New Roman"/>
                <w:b/>
                <w:sz w:val="18"/>
                <w:szCs w:val="18"/>
              </w:rPr>
              <w:t>DERSİN</w:t>
            </w:r>
          </w:p>
        </w:tc>
        <w:tc>
          <w:tcPr>
            <w:tcW w:w="1843" w:type="dxa"/>
            <w:vAlign w:val="center"/>
          </w:tcPr>
          <w:p w14:paraId="551B16BD" w14:textId="04C04CAC" w:rsidR="000D1F91" w:rsidRPr="000D1F91" w:rsidRDefault="000D1F91" w:rsidP="000D1F9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D1F91">
              <w:rPr>
                <w:rFonts w:ascii="Times New Roman" w:hAnsi="Times New Roman" w:cs="Times New Roman"/>
                <w:b/>
                <w:sz w:val="18"/>
                <w:szCs w:val="18"/>
              </w:rPr>
              <w:t>ÖĞRETİM ÜYESİ</w:t>
            </w:r>
          </w:p>
        </w:tc>
        <w:tc>
          <w:tcPr>
            <w:tcW w:w="2976" w:type="dxa"/>
            <w:gridSpan w:val="3"/>
            <w:vAlign w:val="center"/>
          </w:tcPr>
          <w:p w14:paraId="2363BF87" w14:textId="77777777" w:rsidR="000D1F91" w:rsidRPr="000D1F91" w:rsidRDefault="000D1F91" w:rsidP="000D1F9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D1F91">
              <w:rPr>
                <w:rFonts w:ascii="Times New Roman" w:hAnsi="Times New Roman" w:cs="Times New Roman"/>
                <w:b/>
                <w:sz w:val="18"/>
                <w:szCs w:val="18"/>
              </w:rPr>
              <w:t>ARA SINAV</w:t>
            </w:r>
          </w:p>
        </w:tc>
        <w:tc>
          <w:tcPr>
            <w:tcW w:w="3402" w:type="dxa"/>
            <w:gridSpan w:val="3"/>
            <w:vAlign w:val="center"/>
          </w:tcPr>
          <w:p w14:paraId="485A8059" w14:textId="77777777" w:rsidR="000D1F91" w:rsidRPr="000D1F91" w:rsidRDefault="000D1F91" w:rsidP="000D1F9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D1F91">
              <w:rPr>
                <w:rFonts w:ascii="Times New Roman" w:hAnsi="Times New Roman" w:cs="Times New Roman"/>
                <w:b/>
                <w:sz w:val="18"/>
                <w:szCs w:val="18"/>
              </w:rPr>
              <w:t>YARIYIL SONU SINAVI</w:t>
            </w:r>
          </w:p>
        </w:tc>
        <w:tc>
          <w:tcPr>
            <w:tcW w:w="3828" w:type="dxa"/>
            <w:gridSpan w:val="3"/>
            <w:vAlign w:val="center"/>
          </w:tcPr>
          <w:p w14:paraId="127BE38A" w14:textId="77777777" w:rsidR="000D1F91" w:rsidRPr="000D1F91" w:rsidRDefault="000D1F91" w:rsidP="000D1F9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D1F91">
              <w:rPr>
                <w:rFonts w:ascii="Times New Roman" w:hAnsi="Times New Roman" w:cs="Times New Roman"/>
                <w:b/>
                <w:sz w:val="18"/>
                <w:szCs w:val="18"/>
              </w:rPr>
              <w:t>BÜTÜNLEME SINAVI</w:t>
            </w:r>
          </w:p>
        </w:tc>
      </w:tr>
      <w:tr w:rsidR="000D1F91" w:rsidRPr="0096380A" w14:paraId="2C2ED1F5" w14:textId="77777777" w:rsidTr="005075CB">
        <w:trPr>
          <w:trHeight w:val="232"/>
        </w:trPr>
        <w:tc>
          <w:tcPr>
            <w:tcW w:w="1163" w:type="dxa"/>
            <w:vAlign w:val="center"/>
          </w:tcPr>
          <w:p w14:paraId="1B995029" w14:textId="77777777" w:rsidR="000D1F91" w:rsidRPr="000D1F91" w:rsidRDefault="000D1F91" w:rsidP="000D1F91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D1F91">
              <w:rPr>
                <w:rFonts w:ascii="Times New Roman" w:hAnsi="Times New Roman" w:cs="Times New Roman"/>
                <w:b/>
                <w:sz w:val="16"/>
                <w:szCs w:val="16"/>
              </w:rPr>
              <w:t>KODU</w:t>
            </w:r>
          </w:p>
        </w:tc>
        <w:tc>
          <w:tcPr>
            <w:tcW w:w="2552" w:type="dxa"/>
            <w:vAlign w:val="center"/>
          </w:tcPr>
          <w:p w14:paraId="63A4FE3F" w14:textId="77777777" w:rsidR="000D1F91" w:rsidRPr="000D1F91" w:rsidRDefault="000D1F91" w:rsidP="000D1F91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D1F91">
              <w:rPr>
                <w:rFonts w:ascii="Times New Roman" w:hAnsi="Times New Roman" w:cs="Times New Roman"/>
                <w:b/>
                <w:sz w:val="16"/>
                <w:szCs w:val="16"/>
              </w:rPr>
              <w:t>ADI</w:t>
            </w:r>
          </w:p>
        </w:tc>
        <w:tc>
          <w:tcPr>
            <w:tcW w:w="1843" w:type="dxa"/>
          </w:tcPr>
          <w:p w14:paraId="502AED2A" w14:textId="77777777" w:rsidR="000D1F91" w:rsidRPr="000D1F91" w:rsidRDefault="000D1F91" w:rsidP="000D1F91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992" w:type="dxa"/>
            <w:vAlign w:val="center"/>
          </w:tcPr>
          <w:p w14:paraId="4BBAB06C" w14:textId="0B442422" w:rsidR="000D1F91" w:rsidRPr="000D1F91" w:rsidRDefault="000D1F91" w:rsidP="000D1F91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D1F91">
              <w:rPr>
                <w:rFonts w:ascii="Times New Roman" w:hAnsi="Times New Roman" w:cs="Times New Roman"/>
                <w:b/>
                <w:sz w:val="16"/>
                <w:szCs w:val="16"/>
              </w:rPr>
              <w:t>TARİHİ</w:t>
            </w:r>
          </w:p>
        </w:tc>
        <w:tc>
          <w:tcPr>
            <w:tcW w:w="709" w:type="dxa"/>
            <w:vAlign w:val="center"/>
          </w:tcPr>
          <w:p w14:paraId="540EEA89" w14:textId="77777777" w:rsidR="000D1F91" w:rsidRPr="000D1F91" w:rsidRDefault="000D1F91" w:rsidP="000D1F91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D1F91">
              <w:rPr>
                <w:rFonts w:ascii="Times New Roman" w:hAnsi="Times New Roman" w:cs="Times New Roman"/>
                <w:b/>
                <w:sz w:val="16"/>
                <w:szCs w:val="16"/>
              </w:rPr>
              <w:t>SAATİ</w:t>
            </w:r>
          </w:p>
        </w:tc>
        <w:tc>
          <w:tcPr>
            <w:tcW w:w="1275" w:type="dxa"/>
            <w:vAlign w:val="center"/>
          </w:tcPr>
          <w:p w14:paraId="5B4878A9" w14:textId="77777777" w:rsidR="000D1F91" w:rsidRPr="000D1F91" w:rsidRDefault="000D1F91" w:rsidP="000D1F91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D1F91">
              <w:rPr>
                <w:rFonts w:ascii="Times New Roman" w:hAnsi="Times New Roman" w:cs="Times New Roman"/>
                <w:b/>
                <w:sz w:val="16"/>
                <w:szCs w:val="16"/>
              </w:rPr>
              <w:t>YERİ</w:t>
            </w:r>
          </w:p>
        </w:tc>
        <w:tc>
          <w:tcPr>
            <w:tcW w:w="993" w:type="dxa"/>
            <w:vAlign w:val="center"/>
          </w:tcPr>
          <w:p w14:paraId="5BE329A2" w14:textId="77777777" w:rsidR="000D1F91" w:rsidRPr="000D1F91" w:rsidRDefault="000D1F91" w:rsidP="000D1F91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D1F91">
              <w:rPr>
                <w:rFonts w:ascii="Times New Roman" w:hAnsi="Times New Roman" w:cs="Times New Roman"/>
                <w:b/>
                <w:sz w:val="16"/>
                <w:szCs w:val="16"/>
              </w:rPr>
              <w:t>TARİHİ</w:t>
            </w:r>
          </w:p>
        </w:tc>
        <w:tc>
          <w:tcPr>
            <w:tcW w:w="850" w:type="dxa"/>
            <w:vAlign w:val="center"/>
          </w:tcPr>
          <w:p w14:paraId="34C116A0" w14:textId="77777777" w:rsidR="000D1F91" w:rsidRPr="000D1F91" w:rsidRDefault="000D1F91" w:rsidP="000D1F91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D1F91">
              <w:rPr>
                <w:rFonts w:ascii="Times New Roman" w:hAnsi="Times New Roman" w:cs="Times New Roman"/>
                <w:b/>
                <w:sz w:val="16"/>
                <w:szCs w:val="16"/>
              </w:rPr>
              <w:t>SAATİ</w:t>
            </w:r>
          </w:p>
        </w:tc>
        <w:tc>
          <w:tcPr>
            <w:tcW w:w="1559" w:type="dxa"/>
            <w:vAlign w:val="center"/>
          </w:tcPr>
          <w:p w14:paraId="6E8DCBBE" w14:textId="77777777" w:rsidR="000D1F91" w:rsidRPr="000D1F91" w:rsidRDefault="000D1F91" w:rsidP="000D1F91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D1F91">
              <w:rPr>
                <w:rFonts w:ascii="Times New Roman" w:hAnsi="Times New Roman" w:cs="Times New Roman"/>
                <w:b/>
                <w:sz w:val="16"/>
                <w:szCs w:val="16"/>
              </w:rPr>
              <w:t>YERİ</w:t>
            </w:r>
          </w:p>
        </w:tc>
        <w:tc>
          <w:tcPr>
            <w:tcW w:w="1276" w:type="dxa"/>
            <w:vAlign w:val="center"/>
          </w:tcPr>
          <w:p w14:paraId="10A66DF6" w14:textId="77777777" w:rsidR="000D1F91" w:rsidRPr="000D1F91" w:rsidRDefault="000D1F91" w:rsidP="000D1F91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D1F91">
              <w:rPr>
                <w:rFonts w:ascii="Times New Roman" w:hAnsi="Times New Roman" w:cs="Times New Roman"/>
                <w:b/>
                <w:sz w:val="16"/>
                <w:szCs w:val="16"/>
              </w:rPr>
              <w:t>TARİHİ</w:t>
            </w:r>
          </w:p>
        </w:tc>
        <w:tc>
          <w:tcPr>
            <w:tcW w:w="709" w:type="dxa"/>
            <w:vAlign w:val="center"/>
          </w:tcPr>
          <w:p w14:paraId="5BD52C77" w14:textId="77777777" w:rsidR="000D1F91" w:rsidRPr="000D1F91" w:rsidRDefault="000D1F91" w:rsidP="000D1F91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D1F91">
              <w:rPr>
                <w:rFonts w:ascii="Times New Roman" w:hAnsi="Times New Roman" w:cs="Times New Roman"/>
                <w:b/>
                <w:sz w:val="16"/>
                <w:szCs w:val="16"/>
              </w:rPr>
              <w:t>SAATİ</w:t>
            </w:r>
          </w:p>
        </w:tc>
        <w:tc>
          <w:tcPr>
            <w:tcW w:w="1843" w:type="dxa"/>
            <w:vAlign w:val="center"/>
          </w:tcPr>
          <w:p w14:paraId="1C17B09E" w14:textId="77777777" w:rsidR="000D1F91" w:rsidRPr="000D1F91" w:rsidRDefault="000D1F91" w:rsidP="000D1F91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D1F91">
              <w:rPr>
                <w:rFonts w:ascii="Times New Roman" w:hAnsi="Times New Roman" w:cs="Times New Roman"/>
                <w:b/>
                <w:sz w:val="16"/>
                <w:szCs w:val="16"/>
              </w:rPr>
              <w:t>YERİ</w:t>
            </w:r>
          </w:p>
        </w:tc>
      </w:tr>
      <w:tr w:rsidR="000D1F91" w:rsidRPr="0096380A" w14:paraId="12B01DDF" w14:textId="77777777" w:rsidTr="00FD613B">
        <w:trPr>
          <w:trHeight w:val="481"/>
        </w:trPr>
        <w:tc>
          <w:tcPr>
            <w:tcW w:w="1163" w:type="dxa"/>
            <w:shd w:val="clear" w:color="auto" w:fill="FFFFFF" w:themeFill="background1"/>
            <w:vAlign w:val="center"/>
          </w:tcPr>
          <w:p w14:paraId="1B3977B4" w14:textId="1D9B1868" w:rsidR="000D1F91" w:rsidRPr="00FD613B" w:rsidRDefault="00FD613B" w:rsidP="00FD613B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D613B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Fİ100ZY</w:t>
            </w:r>
          </w:p>
        </w:tc>
        <w:tc>
          <w:tcPr>
            <w:tcW w:w="2552" w:type="dxa"/>
            <w:shd w:val="clear" w:color="auto" w:fill="FFFFFF" w:themeFill="background1"/>
            <w:vAlign w:val="center"/>
          </w:tcPr>
          <w:p w14:paraId="06B1E3C0" w14:textId="4008368A" w:rsidR="000D1F91" w:rsidRPr="00FD613B" w:rsidRDefault="00FD613B" w:rsidP="00FD613B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FD613B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Bilimsel Bilgiyi Sunma Yöntemleri</w:t>
            </w:r>
          </w:p>
        </w:tc>
        <w:tc>
          <w:tcPr>
            <w:tcW w:w="1843" w:type="dxa"/>
            <w:vAlign w:val="center"/>
          </w:tcPr>
          <w:p w14:paraId="3EDF6EDE" w14:textId="480BF830" w:rsidR="000D1F91" w:rsidRPr="00FD613B" w:rsidRDefault="005075CB" w:rsidP="00FD613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D613B">
              <w:rPr>
                <w:rFonts w:ascii="Times New Roman" w:hAnsi="Times New Roman" w:cs="Times New Roman"/>
                <w:sz w:val="16"/>
                <w:szCs w:val="16"/>
              </w:rPr>
              <w:t>Doç. Dr. Bünyamin ALIM</w:t>
            </w:r>
          </w:p>
        </w:tc>
        <w:tc>
          <w:tcPr>
            <w:tcW w:w="992" w:type="dxa"/>
            <w:vAlign w:val="center"/>
          </w:tcPr>
          <w:p w14:paraId="717AE86E" w14:textId="0DA9D670" w:rsidR="000D1F91" w:rsidRPr="00FD613B" w:rsidRDefault="005075CB" w:rsidP="00FD613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D613B">
              <w:rPr>
                <w:rFonts w:ascii="Times New Roman" w:hAnsi="Times New Roman" w:cs="Times New Roman"/>
                <w:sz w:val="16"/>
                <w:szCs w:val="16"/>
              </w:rPr>
              <w:t>2</w:t>
            </w:r>
            <w:r w:rsidR="00FD613B" w:rsidRPr="00FD613B">
              <w:rPr>
                <w:rFonts w:ascii="Times New Roman" w:hAnsi="Times New Roman" w:cs="Times New Roman"/>
                <w:sz w:val="16"/>
                <w:szCs w:val="16"/>
              </w:rPr>
              <w:t>6</w:t>
            </w:r>
            <w:r w:rsidRPr="00FD613B">
              <w:rPr>
                <w:rFonts w:ascii="Times New Roman" w:hAnsi="Times New Roman" w:cs="Times New Roman"/>
                <w:sz w:val="16"/>
                <w:szCs w:val="16"/>
              </w:rPr>
              <w:t>.03.2025</w:t>
            </w:r>
          </w:p>
        </w:tc>
        <w:tc>
          <w:tcPr>
            <w:tcW w:w="709" w:type="dxa"/>
            <w:vAlign w:val="center"/>
          </w:tcPr>
          <w:p w14:paraId="1333C032" w14:textId="051F9F12" w:rsidR="000D1F91" w:rsidRPr="00FD613B" w:rsidRDefault="00FD613B" w:rsidP="00FD613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D613B">
              <w:rPr>
                <w:rFonts w:ascii="Times New Roman" w:hAnsi="Times New Roman" w:cs="Times New Roman"/>
                <w:sz w:val="16"/>
                <w:szCs w:val="16"/>
              </w:rPr>
              <w:t>09</w:t>
            </w:r>
            <w:r w:rsidR="005075CB" w:rsidRPr="00FD613B">
              <w:rPr>
                <w:rFonts w:ascii="Times New Roman" w:hAnsi="Times New Roman" w:cs="Times New Roman"/>
                <w:sz w:val="16"/>
                <w:szCs w:val="16"/>
              </w:rPr>
              <w:t>.00</w:t>
            </w:r>
          </w:p>
        </w:tc>
        <w:tc>
          <w:tcPr>
            <w:tcW w:w="1275" w:type="dxa"/>
            <w:vAlign w:val="center"/>
          </w:tcPr>
          <w:p w14:paraId="4360F7C9" w14:textId="5066CE41" w:rsidR="000D1F91" w:rsidRPr="00FD613B" w:rsidRDefault="005075CB" w:rsidP="00FD613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D613B">
              <w:rPr>
                <w:rFonts w:ascii="Times New Roman" w:hAnsi="Times New Roman" w:cs="Times New Roman"/>
                <w:sz w:val="16"/>
                <w:szCs w:val="16"/>
              </w:rPr>
              <w:t xml:space="preserve">Teknik Bil. MYO/117 </w:t>
            </w:r>
            <w:proofErr w:type="spellStart"/>
            <w:r w:rsidRPr="00FD613B">
              <w:rPr>
                <w:rFonts w:ascii="Times New Roman" w:hAnsi="Times New Roman" w:cs="Times New Roman"/>
                <w:sz w:val="16"/>
                <w:szCs w:val="16"/>
              </w:rPr>
              <w:t>Nolu</w:t>
            </w:r>
            <w:proofErr w:type="spellEnd"/>
            <w:r w:rsidRPr="00FD613B">
              <w:rPr>
                <w:rFonts w:ascii="Times New Roman" w:hAnsi="Times New Roman" w:cs="Times New Roman"/>
                <w:sz w:val="16"/>
                <w:szCs w:val="16"/>
              </w:rPr>
              <w:t xml:space="preserve"> Oda</w:t>
            </w:r>
          </w:p>
        </w:tc>
        <w:tc>
          <w:tcPr>
            <w:tcW w:w="993" w:type="dxa"/>
            <w:vAlign w:val="center"/>
          </w:tcPr>
          <w:p w14:paraId="1F4245AD" w14:textId="3728B9D3" w:rsidR="000D1F91" w:rsidRPr="00FD613B" w:rsidRDefault="005075CB" w:rsidP="00FD613B">
            <w:pPr>
              <w:jc w:val="center"/>
              <w:rPr>
                <w:rFonts w:ascii="Times New Roman" w:hAnsi="Times New Roman" w:cs="Times New Roman"/>
                <w:sz w:val="16"/>
                <w:szCs w:val="12"/>
              </w:rPr>
            </w:pPr>
            <w:r w:rsidRPr="00FD613B">
              <w:rPr>
                <w:rFonts w:ascii="Times New Roman" w:hAnsi="Times New Roman" w:cs="Times New Roman"/>
                <w:sz w:val="16"/>
                <w:szCs w:val="12"/>
              </w:rPr>
              <w:t>2</w:t>
            </w:r>
            <w:r w:rsidR="00FD613B" w:rsidRPr="00FD613B">
              <w:rPr>
                <w:rFonts w:ascii="Times New Roman" w:hAnsi="Times New Roman" w:cs="Times New Roman"/>
                <w:sz w:val="16"/>
                <w:szCs w:val="12"/>
              </w:rPr>
              <w:t>8</w:t>
            </w:r>
            <w:r w:rsidRPr="00FD613B">
              <w:rPr>
                <w:rFonts w:ascii="Times New Roman" w:hAnsi="Times New Roman" w:cs="Times New Roman"/>
                <w:sz w:val="16"/>
                <w:szCs w:val="12"/>
              </w:rPr>
              <w:t>.05.2025</w:t>
            </w:r>
          </w:p>
        </w:tc>
        <w:tc>
          <w:tcPr>
            <w:tcW w:w="850" w:type="dxa"/>
            <w:vAlign w:val="center"/>
          </w:tcPr>
          <w:p w14:paraId="4C77C481" w14:textId="2A9143BA" w:rsidR="000D1F91" w:rsidRPr="00FD613B" w:rsidRDefault="00FD613B" w:rsidP="00FD613B">
            <w:pPr>
              <w:jc w:val="center"/>
              <w:rPr>
                <w:rFonts w:ascii="Times New Roman" w:hAnsi="Times New Roman" w:cs="Times New Roman"/>
                <w:sz w:val="16"/>
                <w:szCs w:val="12"/>
              </w:rPr>
            </w:pPr>
            <w:r w:rsidRPr="00FD613B">
              <w:rPr>
                <w:rFonts w:ascii="Times New Roman" w:hAnsi="Times New Roman" w:cs="Times New Roman"/>
                <w:sz w:val="16"/>
                <w:szCs w:val="12"/>
              </w:rPr>
              <w:t>09</w:t>
            </w:r>
            <w:r w:rsidR="005075CB" w:rsidRPr="00FD613B">
              <w:rPr>
                <w:rFonts w:ascii="Times New Roman" w:hAnsi="Times New Roman" w:cs="Times New Roman"/>
                <w:sz w:val="16"/>
                <w:szCs w:val="12"/>
              </w:rPr>
              <w:t>.00</w:t>
            </w:r>
          </w:p>
        </w:tc>
        <w:tc>
          <w:tcPr>
            <w:tcW w:w="1559" w:type="dxa"/>
            <w:vAlign w:val="center"/>
          </w:tcPr>
          <w:p w14:paraId="29BA6DB8" w14:textId="3115935A" w:rsidR="000D1F91" w:rsidRPr="00FD613B" w:rsidRDefault="005075CB" w:rsidP="00FD613B">
            <w:pPr>
              <w:jc w:val="center"/>
              <w:rPr>
                <w:rFonts w:ascii="Times New Roman" w:hAnsi="Times New Roman" w:cs="Times New Roman"/>
                <w:sz w:val="16"/>
                <w:szCs w:val="12"/>
              </w:rPr>
            </w:pPr>
            <w:r w:rsidRPr="00FD613B">
              <w:rPr>
                <w:rFonts w:ascii="Times New Roman" w:hAnsi="Times New Roman" w:cs="Times New Roman"/>
                <w:sz w:val="16"/>
                <w:szCs w:val="16"/>
              </w:rPr>
              <w:t xml:space="preserve">Teknik Bil. MYO/117 </w:t>
            </w:r>
            <w:proofErr w:type="spellStart"/>
            <w:r w:rsidRPr="00FD613B">
              <w:rPr>
                <w:rFonts w:ascii="Times New Roman" w:hAnsi="Times New Roman" w:cs="Times New Roman"/>
                <w:sz w:val="16"/>
                <w:szCs w:val="16"/>
              </w:rPr>
              <w:t>Nolu</w:t>
            </w:r>
            <w:proofErr w:type="spellEnd"/>
            <w:r w:rsidRPr="00FD613B">
              <w:rPr>
                <w:rFonts w:ascii="Times New Roman" w:hAnsi="Times New Roman" w:cs="Times New Roman"/>
                <w:sz w:val="16"/>
                <w:szCs w:val="16"/>
              </w:rPr>
              <w:t xml:space="preserve"> Oda</w:t>
            </w:r>
          </w:p>
        </w:tc>
        <w:tc>
          <w:tcPr>
            <w:tcW w:w="1276" w:type="dxa"/>
            <w:vAlign w:val="center"/>
          </w:tcPr>
          <w:p w14:paraId="2EC5BE21" w14:textId="29221D81" w:rsidR="000D1F91" w:rsidRPr="00FD613B" w:rsidRDefault="005075CB" w:rsidP="00FD613B">
            <w:pPr>
              <w:jc w:val="center"/>
              <w:rPr>
                <w:rFonts w:ascii="Times New Roman" w:eastAsia="Calibri" w:hAnsi="Times New Roman" w:cs="Times New Roman"/>
                <w:sz w:val="16"/>
                <w:szCs w:val="16"/>
              </w:rPr>
            </w:pPr>
            <w:r w:rsidRPr="00FD613B">
              <w:rPr>
                <w:rFonts w:ascii="Times New Roman" w:eastAsia="Calibri" w:hAnsi="Times New Roman" w:cs="Times New Roman"/>
                <w:sz w:val="16"/>
                <w:szCs w:val="16"/>
              </w:rPr>
              <w:t>1</w:t>
            </w:r>
            <w:r w:rsidR="00FD613B" w:rsidRPr="00FD613B">
              <w:rPr>
                <w:rFonts w:ascii="Times New Roman" w:eastAsia="Calibri" w:hAnsi="Times New Roman" w:cs="Times New Roman"/>
                <w:sz w:val="16"/>
                <w:szCs w:val="16"/>
              </w:rPr>
              <w:t>1</w:t>
            </w:r>
            <w:r w:rsidRPr="00FD613B">
              <w:rPr>
                <w:rFonts w:ascii="Times New Roman" w:eastAsia="Calibri" w:hAnsi="Times New Roman" w:cs="Times New Roman"/>
                <w:sz w:val="16"/>
                <w:szCs w:val="16"/>
              </w:rPr>
              <w:t>.06.2025</w:t>
            </w:r>
          </w:p>
        </w:tc>
        <w:tc>
          <w:tcPr>
            <w:tcW w:w="709" w:type="dxa"/>
            <w:vAlign w:val="center"/>
          </w:tcPr>
          <w:p w14:paraId="731BD6EB" w14:textId="4C583A22" w:rsidR="000D1F91" w:rsidRPr="00FD613B" w:rsidRDefault="00FD613B" w:rsidP="00FD613B">
            <w:pPr>
              <w:jc w:val="center"/>
              <w:rPr>
                <w:rFonts w:ascii="Times New Roman" w:eastAsia="Calibri" w:hAnsi="Times New Roman" w:cs="Times New Roman"/>
                <w:sz w:val="16"/>
                <w:szCs w:val="16"/>
              </w:rPr>
            </w:pPr>
            <w:r w:rsidRPr="00FD613B">
              <w:rPr>
                <w:rFonts w:ascii="Times New Roman" w:eastAsia="Calibri" w:hAnsi="Times New Roman" w:cs="Times New Roman"/>
                <w:sz w:val="16"/>
                <w:szCs w:val="16"/>
              </w:rPr>
              <w:t>09</w:t>
            </w:r>
            <w:r w:rsidR="005075CB" w:rsidRPr="00FD613B">
              <w:rPr>
                <w:rFonts w:ascii="Times New Roman" w:eastAsia="Calibri" w:hAnsi="Times New Roman" w:cs="Times New Roman"/>
                <w:sz w:val="16"/>
                <w:szCs w:val="16"/>
              </w:rPr>
              <w:t>.00</w:t>
            </w:r>
          </w:p>
        </w:tc>
        <w:tc>
          <w:tcPr>
            <w:tcW w:w="1843" w:type="dxa"/>
            <w:vAlign w:val="center"/>
          </w:tcPr>
          <w:p w14:paraId="0E10FAE6" w14:textId="23C2A9E8" w:rsidR="000D1F91" w:rsidRPr="00FD613B" w:rsidRDefault="005075CB" w:rsidP="00FD613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D613B">
              <w:rPr>
                <w:rFonts w:ascii="Times New Roman" w:hAnsi="Times New Roman" w:cs="Times New Roman"/>
                <w:sz w:val="16"/>
                <w:szCs w:val="16"/>
              </w:rPr>
              <w:t xml:space="preserve">Teknik Bil. MYO/117 </w:t>
            </w:r>
            <w:proofErr w:type="spellStart"/>
            <w:r w:rsidRPr="00FD613B">
              <w:rPr>
                <w:rFonts w:ascii="Times New Roman" w:hAnsi="Times New Roman" w:cs="Times New Roman"/>
                <w:sz w:val="16"/>
                <w:szCs w:val="16"/>
              </w:rPr>
              <w:t>Nolu</w:t>
            </w:r>
            <w:proofErr w:type="spellEnd"/>
            <w:r w:rsidRPr="00FD613B">
              <w:rPr>
                <w:rFonts w:ascii="Times New Roman" w:hAnsi="Times New Roman" w:cs="Times New Roman"/>
                <w:sz w:val="16"/>
                <w:szCs w:val="16"/>
              </w:rPr>
              <w:t xml:space="preserve"> Oda</w:t>
            </w:r>
          </w:p>
        </w:tc>
      </w:tr>
      <w:tr w:rsidR="00FD613B" w:rsidRPr="008A7167" w14:paraId="73C464E5" w14:textId="77777777" w:rsidTr="00FD613B">
        <w:trPr>
          <w:trHeight w:val="504"/>
        </w:trPr>
        <w:tc>
          <w:tcPr>
            <w:tcW w:w="1163" w:type="dxa"/>
            <w:shd w:val="clear" w:color="auto" w:fill="FFFFFF" w:themeFill="background1"/>
            <w:vAlign w:val="center"/>
          </w:tcPr>
          <w:p w14:paraId="0976ABE9" w14:textId="559714E3" w:rsidR="00FD613B" w:rsidRPr="00FD613B" w:rsidRDefault="00FD613B" w:rsidP="00FD613B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D613B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Fİ124Y</w:t>
            </w:r>
          </w:p>
        </w:tc>
        <w:tc>
          <w:tcPr>
            <w:tcW w:w="2552" w:type="dxa"/>
            <w:shd w:val="clear" w:color="auto" w:fill="FFFFFF" w:themeFill="background1"/>
            <w:vAlign w:val="center"/>
          </w:tcPr>
          <w:p w14:paraId="28ADD074" w14:textId="2AD3851D" w:rsidR="00FD613B" w:rsidRPr="00FD613B" w:rsidRDefault="00FD613B" w:rsidP="00FD613B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FD613B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Moleküler Spektroskopi-II</w:t>
            </w:r>
          </w:p>
        </w:tc>
        <w:tc>
          <w:tcPr>
            <w:tcW w:w="1843" w:type="dxa"/>
            <w:vAlign w:val="center"/>
          </w:tcPr>
          <w:p w14:paraId="33B91675" w14:textId="10DEDF9E" w:rsidR="00FD613B" w:rsidRPr="00FD613B" w:rsidRDefault="00FD613B" w:rsidP="00FD613B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FD613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r. Öğr. Üyesi Yavuz EKİNCİOĞLU</w:t>
            </w:r>
          </w:p>
        </w:tc>
        <w:tc>
          <w:tcPr>
            <w:tcW w:w="992" w:type="dxa"/>
            <w:vAlign w:val="center"/>
          </w:tcPr>
          <w:p w14:paraId="2F22BE92" w14:textId="056553F1" w:rsidR="00FD613B" w:rsidRPr="00FD613B" w:rsidRDefault="00FD613B" w:rsidP="00FD613B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FD613B">
              <w:rPr>
                <w:rFonts w:ascii="Times New Roman" w:hAnsi="Times New Roman" w:cs="Times New Roman"/>
                <w:sz w:val="16"/>
                <w:szCs w:val="16"/>
              </w:rPr>
              <w:t>26.03.2025</w:t>
            </w:r>
          </w:p>
        </w:tc>
        <w:tc>
          <w:tcPr>
            <w:tcW w:w="709" w:type="dxa"/>
            <w:vAlign w:val="center"/>
          </w:tcPr>
          <w:p w14:paraId="62F5A501" w14:textId="410E7150" w:rsidR="00FD613B" w:rsidRPr="00FD613B" w:rsidRDefault="00FD613B" w:rsidP="00FD613B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FD613B">
              <w:rPr>
                <w:rFonts w:ascii="Times New Roman" w:hAnsi="Times New Roman" w:cs="Times New Roman"/>
                <w:sz w:val="16"/>
                <w:szCs w:val="16"/>
              </w:rPr>
              <w:t>13</w:t>
            </w:r>
            <w:r w:rsidRPr="00FD613B">
              <w:rPr>
                <w:rFonts w:ascii="Times New Roman" w:hAnsi="Times New Roman" w:cs="Times New Roman"/>
                <w:sz w:val="16"/>
                <w:szCs w:val="16"/>
              </w:rPr>
              <w:t>.00</w:t>
            </w:r>
          </w:p>
        </w:tc>
        <w:tc>
          <w:tcPr>
            <w:tcW w:w="1275" w:type="dxa"/>
            <w:vAlign w:val="center"/>
          </w:tcPr>
          <w:p w14:paraId="04C7F986" w14:textId="08A3AB76" w:rsidR="00FD613B" w:rsidRPr="00FD613B" w:rsidRDefault="00FD613B" w:rsidP="00FD613B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FD613B">
              <w:rPr>
                <w:rFonts w:ascii="Times New Roman" w:hAnsi="Times New Roman" w:cs="Times New Roman"/>
                <w:sz w:val="16"/>
                <w:szCs w:val="16"/>
              </w:rPr>
              <w:t>Sağlık Hizmetleri</w:t>
            </w:r>
            <w:r w:rsidRPr="00FD613B">
              <w:rPr>
                <w:rFonts w:ascii="Times New Roman" w:hAnsi="Times New Roman" w:cs="Times New Roman"/>
                <w:sz w:val="16"/>
                <w:szCs w:val="16"/>
              </w:rPr>
              <w:t xml:space="preserve"> MYO/117 </w:t>
            </w:r>
            <w:proofErr w:type="spellStart"/>
            <w:r w:rsidRPr="00FD613B">
              <w:rPr>
                <w:rFonts w:ascii="Times New Roman" w:hAnsi="Times New Roman" w:cs="Times New Roman"/>
                <w:sz w:val="16"/>
                <w:szCs w:val="16"/>
              </w:rPr>
              <w:t>Nolu</w:t>
            </w:r>
            <w:proofErr w:type="spellEnd"/>
            <w:r w:rsidRPr="00FD613B">
              <w:rPr>
                <w:rFonts w:ascii="Times New Roman" w:hAnsi="Times New Roman" w:cs="Times New Roman"/>
                <w:sz w:val="16"/>
                <w:szCs w:val="16"/>
              </w:rPr>
              <w:t xml:space="preserve"> Oda</w:t>
            </w:r>
          </w:p>
        </w:tc>
        <w:tc>
          <w:tcPr>
            <w:tcW w:w="993" w:type="dxa"/>
            <w:vAlign w:val="center"/>
          </w:tcPr>
          <w:p w14:paraId="7E383C90" w14:textId="7E5D5661" w:rsidR="00FD613B" w:rsidRPr="00FD613B" w:rsidRDefault="00FD613B" w:rsidP="00FD613B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4"/>
              </w:rPr>
            </w:pPr>
            <w:r w:rsidRPr="00FD613B">
              <w:rPr>
                <w:rFonts w:ascii="Times New Roman" w:hAnsi="Times New Roman" w:cs="Times New Roman"/>
                <w:sz w:val="16"/>
                <w:szCs w:val="12"/>
              </w:rPr>
              <w:t>28.05.2025</w:t>
            </w:r>
          </w:p>
        </w:tc>
        <w:tc>
          <w:tcPr>
            <w:tcW w:w="850" w:type="dxa"/>
            <w:vAlign w:val="center"/>
          </w:tcPr>
          <w:p w14:paraId="4E78581F" w14:textId="2319A9E9" w:rsidR="00FD613B" w:rsidRPr="00FD613B" w:rsidRDefault="00FD613B" w:rsidP="00FD613B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4"/>
              </w:rPr>
            </w:pPr>
            <w:r w:rsidRPr="00FD613B">
              <w:rPr>
                <w:rFonts w:ascii="Times New Roman" w:hAnsi="Times New Roman" w:cs="Times New Roman"/>
                <w:sz w:val="16"/>
                <w:szCs w:val="16"/>
              </w:rPr>
              <w:t>13.00</w:t>
            </w:r>
          </w:p>
        </w:tc>
        <w:tc>
          <w:tcPr>
            <w:tcW w:w="1559" w:type="dxa"/>
            <w:vAlign w:val="center"/>
          </w:tcPr>
          <w:p w14:paraId="79D9882E" w14:textId="2A98116F" w:rsidR="00FD613B" w:rsidRPr="00FD613B" w:rsidRDefault="00FD613B" w:rsidP="00FD613B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4"/>
              </w:rPr>
            </w:pPr>
            <w:r w:rsidRPr="00FD613B">
              <w:rPr>
                <w:rFonts w:ascii="Times New Roman" w:hAnsi="Times New Roman" w:cs="Times New Roman"/>
                <w:sz w:val="16"/>
                <w:szCs w:val="16"/>
              </w:rPr>
              <w:t xml:space="preserve">Sağlık Hizmetleri MYO/117 </w:t>
            </w:r>
            <w:proofErr w:type="spellStart"/>
            <w:r w:rsidRPr="00FD613B">
              <w:rPr>
                <w:rFonts w:ascii="Times New Roman" w:hAnsi="Times New Roman" w:cs="Times New Roman"/>
                <w:sz w:val="16"/>
                <w:szCs w:val="16"/>
              </w:rPr>
              <w:t>Nolu</w:t>
            </w:r>
            <w:proofErr w:type="spellEnd"/>
            <w:r w:rsidRPr="00FD613B">
              <w:rPr>
                <w:rFonts w:ascii="Times New Roman" w:hAnsi="Times New Roman" w:cs="Times New Roman"/>
                <w:sz w:val="16"/>
                <w:szCs w:val="16"/>
              </w:rPr>
              <w:t xml:space="preserve"> Oda</w:t>
            </w:r>
          </w:p>
        </w:tc>
        <w:tc>
          <w:tcPr>
            <w:tcW w:w="1276" w:type="dxa"/>
            <w:vAlign w:val="center"/>
          </w:tcPr>
          <w:p w14:paraId="239D915C" w14:textId="41AC1F60" w:rsidR="00FD613B" w:rsidRPr="00FD613B" w:rsidRDefault="00FD613B" w:rsidP="00FD613B">
            <w:pPr>
              <w:jc w:val="center"/>
              <w:rPr>
                <w:rFonts w:ascii="Times New Roman" w:eastAsia="Calibri" w:hAnsi="Times New Roman" w:cs="Times New Roman"/>
                <w:color w:val="000000" w:themeColor="text1"/>
                <w:sz w:val="16"/>
                <w:szCs w:val="16"/>
              </w:rPr>
            </w:pPr>
            <w:r w:rsidRPr="00FD613B">
              <w:rPr>
                <w:rFonts w:ascii="Times New Roman" w:eastAsia="Calibri" w:hAnsi="Times New Roman" w:cs="Times New Roman"/>
                <w:sz w:val="16"/>
                <w:szCs w:val="16"/>
              </w:rPr>
              <w:t>11.06.2025</w:t>
            </w:r>
          </w:p>
        </w:tc>
        <w:tc>
          <w:tcPr>
            <w:tcW w:w="709" w:type="dxa"/>
            <w:vAlign w:val="center"/>
          </w:tcPr>
          <w:p w14:paraId="6EDE4D56" w14:textId="70BF87D5" w:rsidR="00FD613B" w:rsidRPr="00FD613B" w:rsidRDefault="00FD613B" w:rsidP="00FD613B">
            <w:pPr>
              <w:jc w:val="center"/>
              <w:rPr>
                <w:rFonts w:ascii="Times New Roman" w:eastAsia="Calibri" w:hAnsi="Times New Roman" w:cs="Times New Roman"/>
                <w:color w:val="000000" w:themeColor="text1"/>
                <w:sz w:val="16"/>
                <w:szCs w:val="16"/>
              </w:rPr>
            </w:pPr>
            <w:r w:rsidRPr="00FD613B">
              <w:rPr>
                <w:rFonts w:ascii="Times New Roman" w:hAnsi="Times New Roman" w:cs="Times New Roman"/>
                <w:sz w:val="16"/>
                <w:szCs w:val="16"/>
              </w:rPr>
              <w:t>13.00</w:t>
            </w:r>
          </w:p>
        </w:tc>
        <w:tc>
          <w:tcPr>
            <w:tcW w:w="1843" w:type="dxa"/>
            <w:vAlign w:val="center"/>
          </w:tcPr>
          <w:p w14:paraId="6149D10E" w14:textId="7ECAE3C5" w:rsidR="00FD613B" w:rsidRPr="00FD613B" w:rsidRDefault="00FD613B" w:rsidP="00FD613B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FD613B">
              <w:rPr>
                <w:rFonts w:ascii="Times New Roman" w:hAnsi="Times New Roman" w:cs="Times New Roman"/>
                <w:sz w:val="16"/>
                <w:szCs w:val="16"/>
              </w:rPr>
              <w:t xml:space="preserve">Sağlık Hizmetleri MYO/117 </w:t>
            </w:r>
            <w:proofErr w:type="spellStart"/>
            <w:r w:rsidRPr="00FD613B">
              <w:rPr>
                <w:rFonts w:ascii="Times New Roman" w:hAnsi="Times New Roman" w:cs="Times New Roman"/>
                <w:sz w:val="16"/>
                <w:szCs w:val="16"/>
              </w:rPr>
              <w:t>Nolu</w:t>
            </w:r>
            <w:proofErr w:type="spellEnd"/>
            <w:r w:rsidRPr="00FD613B">
              <w:rPr>
                <w:rFonts w:ascii="Times New Roman" w:hAnsi="Times New Roman" w:cs="Times New Roman"/>
                <w:sz w:val="16"/>
                <w:szCs w:val="16"/>
              </w:rPr>
              <w:t xml:space="preserve"> Oda</w:t>
            </w:r>
          </w:p>
        </w:tc>
      </w:tr>
      <w:tr w:rsidR="00FD613B" w:rsidRPr="008A7167" w14:paraId="7D8D0748" w14:textId="77777777" w:rsidTr="00FD613B">
        <w:trPr>
          <w:trHeight w:val="469"/>
        </w:trPr>
        <w:tc>
          <w:tcPr>
            <w:tcW w:w="1163" w:type="dxa"/>
            <w:shd w:val="clear" w:color="auto" w:fill="FFFFFF" w:themeFill="background1"/>
            <w:vAlign w:val="center"/>
          </w:tcPr>
          <w:p w14:paraId="505F95F5" w14:textId="0843D3FE" w:rsidR="00FD613B" w:rsidRPr="00FD613B" w:rsidRDefault="00FD613B" w:rsidP="00FD613B">
            <w:pPr>
              <w:jc w:val="center"/>
              <w:rPr>
                <w:rFonts w:ascii="Times New Roman" w:eastAsia="Calibri" w:hAnsi="Times New Roman" w:cs="Times New Roman"/>
                <w:color w:val="000000" w:themeColor="text1"/>
                <w:sz w:val="18"/>
                <w:szCs w:val="18"/>
              </w:rPr>
            </w:pPr>
            <w:r w:rsidRPr="00FD613B">
              <w:rPr>
                <w:rFonts w:ascii="Times New Roman" w:eastAsia="Calibri" w:hAnsi="Times New Roman" w:cs="Times New Roman"/>
                <w:color w:val="000000" w:themeColor="text1"/>
                <w:sz w:val="18"/>
                <w:szCs w:val="18"/>
              </w:rPr>
              <w:t>Fİ126Y</w:t>
            </w:r>
          </w:p>
        </w:tc>
        <w:tc>
          <w:tcPr>
            <w:tcW w:w="2552" w:type="dxa"/>
            <w:shd w:val="clear" w:color="auto" w:fill="FFFFFF" w:themeFill="background1"/>
            <w:vAlign w:val="center"/>
          </w:tcPr>
          <w:p w14:paraId="7E08C013" w14:textId="611BE889" w:rsidR="00FD613B" w:rsidRPr="00FD613B" w:rsidRDefault="00FD613B" w:rsidP="00FD613B">
            <w:pPr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18"/>
                <w:szCs w:val="18"/>
                <w:lang w:eastAsia="tr-TR"/>
              </w:rPr>
            </w:pPr>
            <w:r w:rsidRPr="00FD613B">
              <w:rPr>
                <w:rFonts w:ascii="Times New Roman" w:eastAsia="Times New Roman" w:hAnsi="Times New Roman" w:cs="Times New Roman"/>
                <w:bCs/>
                <w:color w:val="000000" w:themeColor="text1"/>
                <w:sz w:val="18"/>
                <w:szCs w:val="18"/>
                <w:lang w:eastAsia="tr-TR"/>
              </w:rPr>
              <w:t xml:space="preserve">Atomik Topaklar ve </w:t>
            </w:r>
            <w:proofErr w:type="spellStart"/>
            <w:r w:rsidRPr="00FD613B">
              <w:rPr>
                <w:rFonts w:ascii="Times New Roman" w:eastAsia="Times New Roman" w:hAnsi="Times New Roman" w:cs="Times New Roman"/>
                <w:bCs/>
                <w:color w:val="000000" w:themeColor="text1"/>
                <w:sz w:val="18"/>
                <w:szCs w:val="18"/>
                <w:lang w:eastAsia="tr-TR"/>
              </w:rPr>
              <w:t>Nanosistemler</w:t>
            </w:r>
            <w:proofErr w:type="spellEnd"/>
          </w:p>
        </w:tc>
        <w:tc>
          <w:tcPr>
            <w:tcW w:w="1843" w:type="dxa"/>
            <w:vAlign w:val="center"/>
          </w:tcPr>
          <w:p w14:paraId="2370BF72" w14:textId="0611D4D9" w:rsidR="00FD613B" w:rsidRPr="00FD613B" w:rsidRDefault="00FD613B" w:rsidP="00FD613B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FD613B">
              <w:rPr>
                <w:rFonts w:ascii="Times New Roman" w:hAnsi="Times New Roman" w:cs="Times New Roman"/>
                <w:sz w:val="16"/>
                <w:szCs w:val="16"/>
              </w:rPr>
              <w:t>Dr. Öğr. Üyesi Yavuz EKİNCİOĞLU</w:t>
            </w:r>
          </w:p>
        </w:tc>
        <w:tc>
          <w:tcPr>
            <w:tcW w:w="992" w:type="dxa"/>
            <w:vAlign w:val="center"/>
          </w:tcPr>
          <w:p w14:paraId="30BDA492" w14:textId="3709BDF2" w:rsidR="00FD613B" w:rsidRPr="00FD613B" w:rsidRDefault="00FD613B" w:rsidP="00FD613B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FD613B">
              <w:rPr>
                <w:rFonts w:ascii="Times New Roman" w:hAnsi="Times New Roman" w:cs="Times New Roman"/>
                <w:sz w:val="16"/>
                <w:szCs w:val="16"/>
              </w:rPr>
              <w:t>2</w:t>
            </w:r>
            <w:r w:rsidRPr="00FD613B">
              <w:rPr>
                <w:rFonts w:ascii="Times New Roman" w:hAnsi="Times New Roman" w:cs="Times New Roman"/>
                <w:sz w:val="16"/>
                <w:szCs w:val="16"/>
              </w:rPr>
              <w:t>5</w:t>
            </w:r>
            <w:r w:rsidRPr="00FD613B">
              <w:rPr>
                <w:rFonts w:ascii="Times New Roman" w:hAnsi="Times New Roman" w:cs="Times New Roman"/>
                <w:sz w:val="16"/>
                <w:szCs w:val="16"/>
              </w:rPr>
              <w:t>.03.2025</w:t>
            </w:r>
          </w:p>
        </w:tc>
        <w:tc>
          <w:tcPr>
            <w:tcW w:w="709" w:type="dxa"/>
            <w:vAlign w:val="center"/>
          </w:tcPr>
          <w:p w14:paraId="765F3EB1" w14:textId="2E9B6481" w:rsidR="00FD613B" w:rsidRPr="00FD613B" w:rsidRDefault="00FD613B" w:rsidP="00FD613B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FD613B">
              <w:rPr>
                <w:rFonts w:ascii="Times New Roman" w:hAnsi="Times New Roman" w:cs="Times New Roman"/>
                <w:sz w:val="16"/>
                <w:szCs w:val="16"/>
              </w:rPr>
              <w:t>09</w:t>
            </w:r>
            <w:r w:rsidRPr="00FD613B">
              <w:rPr>
                <w:rFonts w:ascii="Times New Roman" w:hAnsi="Times New Roman" w:cs="Times New Roman"/>
                <w:sz w:val="16"/>
                <w:szCs w:val="16"/>
              </w:rPr>
              <w:t>.00</w:t>
            </w:r>
          </w:p>
        </w:tc>
        <w:tc>
          <w:tcPr>
            <w:tcW w:w="1275" w:type="dxa"/>
            <w:vAlign w:val="center"/>
          </w:tcPr>
          <w:p w14:paraId="3EF4FB58" w14:textId="144A501E" w:rsidR="00FD613B" w:rsidRPr="00FD613B" w:rsidRDefault="00FD613B" w:rsidP="00FD613B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FD613B">
              <w:rPr>
                <w:rFonts w:ascii="Times New Roman" w:hAnsi="Times New Roman" w:cs="Times New Roman"/>
                <w:sz w:val="16"/>
                <w:szCs w:val="16"/>
              </w:rPr>
              <w:t xml:space="preserve">Sağlık Hizmetleri MYO/117 </w:t>
            </w:r>
            <w:proofErr w:type="spellStart"/>
            <w:r w:rsidRPr="00FD613B">
              <w:rPr>
                <w:rFonts w:ascii="Times New Roman" w:hAnsi="Times New Roman" w:cs="Times New Roman"/>
                <w:sz w:val="16"/>
                <w:szCs w:val="16"/>
              </w:rPr>
              <w:t>Nolu</w:t>
            </w:r>
            <w:proofErr w:type="spellEnd"/>
            <w:r w:rsidRPr="00FD613B">
              <w:rPr>
                <w:rFonts w:ascii="Times New Roman" w:hAnsi="Times New Roman" w:cs="Times New Roman"/>
                <w:sz w:val="16"/>
                <w:szCs w:val="16"/>
              </w:rPr>
              <w:t xml:space="preserve"> Oda</w:t>
            </w:r>
          </w:p>
        </w:tc>
        <w:tc>
          <w:tcPr>
            <w:tcW w:w="993" w:type="dxa"/>
            <w:vAlign w:val="center"/>
          </w:tcPr>
          <w:p w14:paraId="62B8E232" w14:textId="58E73884" w:rsidR="00FD613B" w:rsidRPr="00FD613B" w:rsidRDefault="00FD613B" w:rsidP="00FD613B">
            <w:pPr>
              <w:jc w:val="center"/>
              <w:rPr>
                <w:rFonts w:ascii="Times New Roman" w:eastAsia="Calibri" w:hAnsi="Times New Roman" w:cs="Times New Roman"/>
                <w:color w:val="000000" w:themeColor="text1"/>
                <w:sz w:val="16"/>
                <w:szCs w:val="14"/>
              </w:rPr>
            </w:pPr>
            <w:r w:rsidRPr="00FD613B">
              <w:rPr>
                <w:rFonts w:ascii="Times New Roman" w:hAnsi="Times New Roman" w:cs="Times New Roman"/>
                <w:sz w:val="16"/>
                <w:szCs w:val="12"/>
              </w:rPr>
              <w:t>2</w:t>
            </w:r>
            <w:r w:rsidRPr="00FD613B">
              <w:rPr>
                <w:rFonts w:ascii="Times New Roman" w:hAnsi="Times New Roman" w:cs="Times New Roman"/>
                <w:sz w:val="16"/>
                <w:szCs w:val="12"/>
              </w:rPr>
              <w:t>7</w:t>
            </w:r>
            <w:r w:rsidRPr="00FD613B">
              <w:rPr>
                <w:rFonts w:ascii="Times New Roman" w:hAnsi="Times New Roman" w:cs="Times New Roman"/>
                <w:sz w:val="16"/>
                <w:szCs w:val="12"/>
              </w:rPr>
              <w:t>.05.2025</w:t>
            </w:r>
          </w:p>
        </w:tc>
        <w:tc>
          <w:tcPr>
            <w:tcW w:w="850" w:type="dxa"/>
            <w:vAlign w:val="center"/>
          </w:tcPr>
          <w:p w14:paraId="69CA83AF" w14:textId="23A75BDF" w:rsidR="00FD613B" w:rsidRPr="00FD613B" w:rsidRDefault="00FD613B" w:rsidP="00FD613B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4"/>
              </w:rPr>
            </w:pPr>
            <w:r w:rsidRPr="00FD613B">
              <w:rPr>
                <w:rFonts w:ascii="Times New Roman" w:hAnsi="Times New Roman" w:cs="Times New Roman"/>
                <w:sz w:val="16"/>
                <w:szCs w:val="16"/>
              </w:rPr>
              <w:t>09.00</w:t>
            </w:r>
          </w:p>
        </w:tc>
        <w:tc>
          <w:tcPr>
            <w:tcW w:w="1559" w:type="dxa"/>
            <w:vAlign w:val="center"/>
          </w:tcPr>
          <w:p w14:paraId="192AC384" w14:textId="67381BBB" w:rsidR="00FD613B" w:rsidRPr="00FD613B" w:rsidRDefault="00FD613B" w:rsidP="00FD613B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4"/>
              </w:rPr>
            </w:pPr>
            <w:r w:rsidRPr="00FD613B">
              <w:rPr>
                <w:rFonts w:ascii="Times New Roman" w:hAnsi="Times New Roman" w:cs="Times New Roman"/>
                <w:sz w:val="16"/>
                <w:szCs w:val="16"/>
              </w:rPr>
              <w:t xml:space="preserve">Sağlık Hizmetleri MYO/117 </w:t>
            </w:r>
            <w:proofErr w:type="spellStart"/>
            <w:r w:rsidRPr="00FD613B">
              <w:rPr>
                <w:rFonts w:ascii="Times New Roman" w:hAnsi="Times New Roman" w:cs="Times New Roman"/>
                <w:sz w:val="16"/>
                <w:szCs w:val="16"/>
              </w:rPr>
              <w:t>Nolu</w:t>
            </w:r>
            <w:proofErr w:type="spellEnd"/>
            <w:r w:rsidRPr="00FD613B">
              <w:rPr>
                <w:rFonts w:ascii="Times New Roman" w:hAnsi="Times New Roman" w:cs="Times New Roman"/>
                <w:sz w:val="16"/>
                <w:szCs w:val="16"/>
              </w:rPr>
              <w:t xml:space="preserve"> Oda</w:t>
            </w:r>
          </w:p>
        </w:tc>
        <w:tc>
          <w:tcPr>
            <w:tcW w:w="1276" w:type="dxa"/>
            <w:vAlign w:val="center"/>
          </w:tcPr>
          <w:p w14:paraId="1D5F2D7A" w14:textId="1927A2E7" w:rsidR="00FD613B" w:rsidRPr="00FD613B" w:rsidRDefault="00FD613B" w:rsidP="00FD613B">
            <w:pPr>
              <w:jc w:val="center"/>
              <w:rPr>
                <w:rFonts w:ascii="Times New Roman" w:eastAsia="Calibri" w:hAnsi="Times New Roman" w:cs="Times New Roman"/>
                <w:color w:val="000000" w:themeColor="text1"/>
                <w:sz w:val="16"/>
                <w:szCs w:val="16"/>
              </w:rPr>
            </w:pPr>
            <w:r w:rsidRPr="00FD613B">
              <w:rPr>
                <w:rFonts w:ascii="Times New Roman" w:eastAsia="Calibri" w:hAnsi="Times New Roman" w:cs="Times New Roman"/>
                <w:sz w:val="16"/>
                <w:szCs w:val="16"/>
              </w:rPr>
              <w:t>1</w:t>
            </w:r>
            <w:r w:rsidRPr="00FD613B">
              <w:rPr>
                <w:rFonts w:ascii="Times New Roman" w:eastAsia="Calibri" w:hAnsi="Times New Roman" w:cs="Times New Roman"/>
                <w:sz w:val="16"/>
                <w:szCs w:val="16"/>
              </w:rPr>
              <w:t>0</w:t>
            </w:r>
            <w:r w:rsidRPr="00FD613B">
              <w:rPr>
                <w:rFonts w:ascii="Times New Roman" w:eastAsia="Calibri" w:hAnsi="Times New Roman" w:cs="Times New Roman"/>
                <w:sz w:val="16"/>
                <w:szCs w:val="16"/>
              </w:rPr>
              <w:t>.06.2025</w:t>
            </w:r>
          </w:p>
        </w:tc>
        <w:tc>
          <w:tcPr>
            <w:tcW w:w="709" w:type="dxa"/>
            <w:vAlign w:val="center"/>
          </w:tcPr>
          <w:p w14:paraId="67605398" w14:textId="47A74687" w:rsidR="00FD613B" w:rsidRPr="00FD613B" w:rsidRDefault="00FD613B" w:rsidP="00FD613B">
            <w:pPr>
              <w:jc w:val="center"/>
              <w:rPr>
                <w:rFonts w:ascii="Times New Roman" w:eastAsia="Calibri" w:hAnsi="Times New Roman" w:cs="Times New Roman"/>
                <w:color w:val="000000" w:themeColor="text1"/>
                <w:sz w:val="16"/>
                <w:szCs w:val="16"/>
              </w:rPr>
            </w:pPr>
            <w:r w:rsidRPr="00FD613B">
              <w:rPr>
                <w:rFonts w:ascii="Times New Roman" w:hAnsi="Times New Roman" w:cs="Times New Roman"/>
                <w:sz w:val="16"/>
                <w:szCs w:val="16"/>
              </w:rPr>
              <w:t>09.00</w:t>
            </w:r>
          </w:p>
        </w:tc>
        <w:tc>
          <w:tcPr>
            <w:tcW w:w="1843" w:type="dxa"/>
            <w:vAlign w:val="center"/>
          </w:tcPr>
          <w:p w14:paraId="7573E9D9" w14:textId="118DDD2E" w:rsidR="00FD613B" w:rsidRPr="00FD613B" w:rsidRDefault="00FD613B" w:rsidP="00FD613B">
            <w:pPr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16"/>
                <w:szCs w:val="16"/>
                <w:lang w:eastAsia="tr-TR"/>
              </w:rPr>
            </w:pPr>
            <w:r w:rsidRPr="00FD613B">
              <w:rPr>
                <w:rFonts w:ascii="Times New Roman" w:hAnsi="Times New Roman" w:cs="Times New Roman"/>
                <w:sz w:val="16"/>
                <w:szCs w:val="16"/>
              </w:rPr>
              <w:t xml:space="preserve">Sağlık Hizmetleri MYO/117 </w:t>
            </w:r>
            <w:proofErr w:type="spellStart"/>
            <w:r w:rsidRPr="00FD613B">
              <w:rPr>
                <w:rFonts w:ascii="Times New Roman" w:hAnsi="Times New Roman" w:cs="Times New Roman"/>
                <w:sz w:val="16"/>
                <w:szCs w:val="16"/>
              </w:rPr>
              <w:t>Nolu</w:t>
            </w:r>
            <w:proofErr w:type="spellEnd"/>
            <w:r w:rsidRPr="00FD613B">
              <w:rPr>
                <w:rFonts w:ascii="Times New Roman" w:hAnsi="Times New Roman" w:cs="Times New Roman"/>
                <w:sz w:val="16"/>
                <w:szCs w:val="16"/>
              </w:rPr>
              <w:t xml:space="preserve"> Oda</w:t>
            </w:r>
          </w:p>
        </w:tc>
      </w:tr>
      <w:tr w:rsidR="00FD613B" w:rsidRPr="008A7167" w14:paraId="587090A3" w14:textId="77777777" w:rsidTr="005075CB">
        <w:trPr>
          <w:trHeight w:val="773"/>
        </w:trPr>
        <w:tc>
          <w:tcPr>
            <w:tcW w:w="1163" w:type="dxa"/>
            <w:shd w:val="clear" w:color="auto" w:fill="FFFFFF" w:themeFill="background1"/>
            <w:vAlign w:val="center"/>
          </w:tcPr>
          <w:p w14:paraId="265D6120" w14:textId="1E1140B6" w:rsidR="00FD613B" w:rsidRPr="0043181D" w:rsidRDefault="00FD613B" w:rsidP="00FD613B">
            <w:pPr>
              <w:jc w:val="center"/>
              <w:rPr>
                <w:rFonts w:ascii="Times New Roman" w:eastAsia="Calibri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52" w:type="dxa"/>
            <w:shd w:val="clear" w:color="auto" w:fill="FFFFFF" w:themeFill="background1"/>
            <w:vAlign w:val="center"/>
          </w:tcPr>
          <w:p w14:paraId="6763C7CA" w14:textId="13DAE9F8" w:rsidR="00FD613B" w:rsidRPr="0043181D" w:rsidRDefault="00FD613B" w:rsidP="00FD613B">
            <w:pPr>
              <w:tabs>
                <w:tab w:val="left" w:pos="-140"/>
              </w:tabs>
              <w:ind w:left="-142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</w:p>
        </w:tc>
        <w:tc>
          <w:tcPr>
            <w:tcW w:w="1843" w:type="dxa"/>
          </w:tcPr>
          <w:p w14:paraId="732830C3" w14:textId="77777777" w:rsidR="00FD613B" w:rsidRPr="00D04B75" w:rsidRDefault="00FD613B" w:rsidP="00FD613B">
            <w:pPr>
              <w:jc w:val="center"/>
              <w:rPr>
                <w:rFonts w:cstheme="minorHAnsi"/>
                <w:color w:val="000000" w:themeColor="text1"/>
                <w:sz w:val="16"/>
                <w:szCs w:val="16"/>
              </w:rPr>
            </w:pPr>
          </w:p>
        </w:tc>
        <w:tc>
          <w:tcPr>
            <w:tcW w:w="992" w:type="dxa"/>
            <w:vAlign w:val="center"/>
          </w:tcPr>
          <w:p w14:paraId="79F46EF0" w14:textId="376D321C" w:rsidR="00FD613B" w:rsidRPr="00D04B75" w:rsidRDefault="00FD613B" w:rsidP="00FD613B">
            <w:pPr>
              <w:jc w:val="center"/>
              <w:rPr>
                <w:rFonts w:cstheme="minorHAnsi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14:paraId="3150F63C" w14:textId="1A26CB1D" w:rsidR="00FD613B" w:rsidRPr="00D04B75" w:rsidRDefault="00FD613B" w:rsidP="00FD613B">
            <w:pPr>
              <w:jc w:val="center"/>
              <w:rPr>
                <w:rFonts w:cstheme="minorHAnsi"/>
                <w:color w:val="000000" w:themeColor="text1"/>
                <w:sz w:val="16"/>
                <w:szCs w:val="16"/>
              </w:rPr>
            </w:pPr>
          </w:p>
        </w:tc>
        <w:tc>
          <w:tcPr>
            <w:tcW w:w="1275" w:type="dxa"/>
            <w:vAlign w:val="center"/>
          </w:tcPr>
          <w:p w14:paraId="0A0317D1" w14:textId="4E57D22C" w:rsidR="00FD613B" w:rsidRPr="00D04B75" w:rsidRDefault="00FD613B" w:rsidP="00FD613B">
            <w:pPr>
              <w:jc w:val="center"/>
              <w:rPr>
                <w:rFonts w:cstheme="minorHAnsi"/>
                <w:color w:val="000000" w:themeColor="text1"/>
                <w:sz w:val="16"/>
                <w:szCs w:val="16"/>
              </w:rPr>
            </w:pPr>
          </w:p>
        </w:tc>
        <w:tc>
          <w:tcPr>
            <w:tcW w:w="993" w:type="dxa"/>
            <w:vAlign w:val="center"/>
          </w:tcPr>
          <w:p w14:paraId="5317605F" w14:textId="4B4131BB" w:rsidR="00FD613B" w:rsidRPr="00D04B75" w:rsidRDefault="00FD613B" w:rsidP="00FD613B">
            <w:pPr>
              <w:jc w:val="center"/>
              <w:rPr>
                <w:rFonts w:eastAsia="Calibri" w:cstheme="minorHAnsi"/>
                <w:color w:val="000000" w:themeColor="text1"/>
                <w:sz w:val="16"/>
                <w:szCs w:val="14"/>
              </w:rPr>
            </w:pPr>
          </w:p>
        </w:tc>
        <w:tc>
          <w:tcPr>
            <w:tcW w:w="850" w:type="dxa"/>
            <w:vAlign w:val="center"/>
          </w:tcPr>
          <w:p w14:paraId="42D8EF15" w14:textId="5D16B596" w:rsidR="00FD613B" w:rsidRPr="00D04B75" w:rsidRDefault="00FD613B" w:rsidP="00FD613B">
            <w:pPr>
              <w:jc w:val="center"/>
              <w:rPr>
                <w:rFonts w:cstheme="minorHAnsi"/>
                <w:color w:val="000000" w:themeColor="text1"/>
                <w:sz w:val="16"/>
                <w:szCs w:val="14"/>
              </w:rPr>
            </w:pPr>
          </w:p>
        </w:tc>
        <w:tc>
          <w:tcPr>
            <w:tcW w:w="1559" w:type="dxa"/>
            <w:vAlign w:val="center"/>
          </w:tcPr>
          <w:p w14:paraId="1758D8EA" w14:textId="4DF57858" w:rsidR="00FD613B" w:rsidRPr="00D04B75" w:rsidRDefault="00FD613B" w:rsidP="00FD613B">
            <w:pPr>
              <w:jc w:val="center"/>
              <w:rPr>
                <w:rFonts w:cstheme="minorHAnsi"/>
                <w:color w:val="000000" w:themeColor="text1"/>
                <w:sz w:val="16"/>
                <w:szCs w:val="14"/>
              </w:rPr>
            </w:pPr>
          </w:p>
        </w:tc>
        <w:tc>
          <w:tcPr>
            <w:tcW w:w="1276" w:type="dxa"/>
            <w:vAlign w:val="center"/>
          </w:tcPr>
          <w:p w14:paraId="2923F7B1" w14:textId="3DC2743D" w:rsidR="00FD613B" w:rsidRPr="003F0D54" w:rsidRDefault="00FD613B" w:rsidP="00FD613B">
            <w:pPr>
              <w:jc w:val="center"/>
              <w:rPr>
                <w:rFonts w:eastAsia="Calibri" w:cstheme="minorHAnsi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14:paraId="63E20961" w14:textId="468A2BE3" w:rsidR="00FD613B" w:rsidRPr="003F0D54" w:rsidRDefault="00FD613B" w:rsidP="00FD613B">
            <w:pPr>
              <w:jc w:val="center"/>
              <w:rPr>
                <w:rFonts w:eastAsia="Calibri" w:cstheme="minorHAnsi"/>
                <w:color w:val="000000" w:themeColor="text1"/>
                <w:sz w:val="16"/>
                <w:szCs w:val="16"/>
              </w:rPr>
            </w:pPr>
          </w:p>
        </w:tc>
        <w:tc>
          <w:tcPr>
            <w:tcW w:w="1843" w:type="dxa"/>
            <w:vAlign w:val="center"/>
          </w:tcPr>
          <w:p w14:paraId="718EC466" w14:textId="29589649" w:rsidR="00FD613B" w:rsidRPr="003F0D54" w:rsidRDefault="00FD613B" w:rsidP="00FD613B">
            <w:pPr>
              <w:jc w:val="center"/>
              <w:rPr>
                <w:rFonts w:eastAsia="Times New Roman" w:cstheme="minorHAnsi"/>
                <w:bCs/>
                <w:color w:val="000000" w:themeColor="text1"/>
                <w:sz w:val="16"/>
                <w:szCs w:val="16"/>
                <w:lang w:eastAsia="tr-TR"/>
              </w:rPr>
            </w:pPr>
          </w:p>
        </w:tc>
      </w:tr>
    </w:tbl>
    <w:p w14:paraId="78C6CBFE" w14:textId="76673AD1" w:rsidR="00370087" w:rsidRDefault="00370087" w:rsidP="002073D2">
      <w:pPr>
        <w:tabs>
          <w:tab w:val="left" w:pos="1155"/>
        </w:tabs>
        <w:rPr>
          <w:sz w:val="14"/>
          <w:szCs w:val="14"/>
        </w:rPr>
      </w:pPr>
    </w:p>
    <w:p w14:paraId="7148501F" w14:textId="77777777" w:rsidR="0043181D" w:rsidRPr="002073D2" w:rsidRDefault="0043181D" w:rsidP="002073D2">
      <w:pPr>
        <w:tabs>
          <w:tab w:val="left" w:pos="1155"/>
        </w:tabs>
        <w:rPr>
          <w:sz w:val="14"/>
          <w:szCs w:val="14"/>
        </w:rPr>
      </w:pPr>
      <w:bookmarkStart w:id="0" w:name="_GoBack"/>
      <w:bookmarkEnd w:id="0"/>
    </w:p>
    <w:sectPr w:rsidR="0043181D" w:rsidRPr="002073D2" w:rsidSect="000D1F91">
      <w:pgSz w:w="16838" w:h="11906" w:orient="landscape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A809E2" w14:textId="77777777" w:rsidR="00390AA7" w:rsidRDefault="00390AA7" w:rsidP="00D10C62">
      <w:pPr>
        <w:spacing w:after="0" w:line="240" w:lineRule="auto"/>
      </w:pPr>
      <w:r>
        <w:separator/>
      </w:r>
    </w:p>
  </w:endnote>
  <w:endnote w:type="continuationSeparator" w:id="0">
    <w:p w14:paraId="0821D231" w14:textId="77777777" w:rsidR="00390AA7" w:rsidRDefault="00390AA7" w:rsidP="00D10C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5424F0" w14:textId="77777777" w:rsidR="00390AA7" w:rsidRDefault="00390AA7" w:rsidP="00D10C62">
      <w:pPr>
        <w:spacing w:after="0" w:line="240" w:lineRule="auto"/>
      </w:pPr>
      <w:r>
        <w:separator/>
      </w:r>
    </w:p>
  </w:footnote>
  <w:footnote w:type="continuationSeparator" w:id="0">
    <w:p w14:paraId="4568BB3E" w14:textId="77777777" w:rsidR="00390AA7" w:rsidRDefault="00390AA7" w:rsidP="00D10C6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0E652C"/>
    <w:multiLevelType w:val="hybridMultilevel"/>
    <w:tmpl w:val="E5E87F04"/>
    <w:lvl w:ilvl="0" w:tplc="8D04342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M2MjA1MTc0MDYxMzNS0lEKTi0uzszPAykwrAUAwEi3jCwAAAA="/>
  </w:docVars>
  <w:rsids>
    <w:rsidRoot w:val="00387DFA"/>
    <w:rsid w:val="000009FB"/>
    <w:rsid w:val="00002223"/>
    <w:rsid w:val="00004575"/>
    <w:rsid w:val="0000572F"/>
    <w:rsid w:val="00007FD6"/>
    <w:rsid w:val="000122C6"/>
    <w:rsid w:val="00013BB6"/>
    <w:rsid w:val="00014761"/>
    <w:rsid w:val="00014871"/>
    <w:rsid w:val="00014EB6"/>
    <w:rsid w:val="0001760A"/>
    <w:rsid w:val="0002168D"/>
    <w:rsid w:val="00021F6C"/>
    <w:rsid w:val="00027F06"/>
    <w:rsid w:val="000300E6"/>
    <w:rsid w:val="00030F41"/>
    <w:rsid w:val="00033DAE"/>
    <w:rsid w:val="00034538"/>
    <w:rsid w:val="00034FE9"/>
    <w:rsid w:val="0004142B"/>
    <w:rsid w:val="000465C9"/>
    <w:rsid w:val="00052807"/>
    <w:rsid w:val="00054CD4"/>
    <w:rsid w:val="00055ADE"/>
    <w:rsid w:val="00057AB9"/>
    <w:rsid w:val="000611F8"/>
    <w:rsid w:val="00063C03"/>
    <w:rsid w:val="000678BB"/>
    <w:rsid w:val="000708AD"/>
    <w:rsid w:val="000708B9"/>
    <w:rsid w:val="00071923"/>
    <w:rsid w:val="000725CF"/>
    <w:rsid w:val="00084643"/>
    <w:rsid w:val="000872E2"/>
    <w:rsid w:val="0009521E"/>
    <w:rsid w:val="000976B2"/>
    <w:rsid w:val="000A1DBE"/>
    <w:rsid w:val="000A35A4"/>
    <w:rsid w:val="000A45FF"/>
    <w:rsid w:val="000A6153"/>
    <w:rsid w:val="000A7120"/>
    <w:rsid w:val="000B2F40"/>
    <w:rsid w:val="000B3C77"/>
    <w:rsid w:val="000B5378"/>
    <w:rsid w:val="000C1397"/>
    <w:rsid w:val="000C5432"/>
    <w:rsid w:val="000C7838"/>
    <w:rsid w:val="000C7F38"/>
    <w:rsid w:val="000D1F91"/>
    <w:rsid w:val="000D2565"/>
    <w:rsid w:val="000D530D"/>
    <w:rsid w:val="000D62FC"/>
    <w:rsid w:val="000D7E0C"/>
    <w:rsid w:val="000E0356"/>
    <w:rsid w:val="000E0CE9"/>
    <w:rsid w:val="000E177F"/>
    <w:rsid w:val="000E5F3D"/>
    <w:rsid w:val="000E649D"/>
    <w:rsid w:val="000F4C07"/>
    <w:rsid w:val="00100C46"/>
    <w:rsid w:val="001039A4"/>
    <w:rsid w:val="00104403"/>
    <w:rsid w:val="00104FD9"/>
    <w:rsid w:val="001057B3"/>
    <w:rsid w:val="00112BD1"/>
    <w:rsid w:val="00115405"/>
    <w:rsid w:val="001210BB"/>
    <w:rsid w:val="001235D4"/>
    <w:rsid w:val="001270D7"/>
    <w:rsid w:val="00127A72"/>
    <w:rsid w:val="00131260"/>
    <w:rsid w:val="00132759"/>
    <w:rsid w:val="00136D32"/>
    <w:rsid w:val="001422E1"/>
    <w:rsid w:val="00143B07"/>
    <w:rsid w:val="00143D69"/>
    <w:rsid w:val="00146E74"/>
    <w:rsid w:val="00154FAC"/>
    <w:rsid w:val="00156B4C"/>
    <w:rsid w:val="00160199"/>
    <w:rsid w:val="00162956"/>
    <w:rsid w:val="0016440F"/>
    <w:rsid w:val="001711CB"/>
    <w:rsid w:val="001830F7"/>
    <w:rsid w:val="00183EBB"/>
    <w:rsid w:val="00190FF7"/>
    <w:rsid w:val="00191602"/>
    <w:rsid w:val="00192EFC"/>
    <w:rsid w:val="001A1242"/>
    <w:rsid w:val="001A30FC"/>
    <w:rsid w:val="001A3B5E"/>
    <w:rsid w:val="001A60FE"/>
    <w:rsid w:val="001A7E7C"/>
    <w:rsid w:val="001A7F8F"/>
    <w:rsid w:val="001B16B4"/>
    <w:rsid w:val="001B239D"/>
    <w:rsid w:val="001B3A25"/>
    <w:rsid w:val="001B40D2"/>
    <w:rsid w:val="001B615B"/>
    <w:rsid w:val="001B65AA"/>
    <w:rsid w:val="001C09CE"/>
    <w:rsid w:val="001C161E"/>
    <w:rsid w:val="001C1A38"/>
    <w:rsid w:val="001C31DB"/>
    <w:rsid w:val="001C430F"/>
    <w:rsid w:val="001C4B7C"/>
    <w:rsid w:val="001C5334"/>
    <w:rsid w:val="001C679A"/>
    <w:rsid w:val="001C7C88"/>
    <w:rsid w:val="001D2C20"/>
    <w:rsid w:val="001D4C9A"/>
    <w:rsid w:val="001D5E80"/>
    <w:rsid w:val="001D6476"/>
    <w:rsid w:val="001E4D64"/>
    <w:rsid w:val="001E72BC"/>
    <w:rsid w:val="001E7689"/>
    <w:rsid w:val="001F34C6"/>
    <w:rsid w:val="001F438E"/>
    <w:rsid w:val="001F47C2"/>
    <w:rsid w:val="001F54E0"/>
    <w:rsid w:val="001F58E5"/>
    <w:rsid w:val="001F6C6A"/>
    <w:rsid w:val="00201A4F"/>
    <w:rsid w:val="00201C2D"/>
    <w:rsid w:val="00202E3A"/>
    <w:rsid w:val="002041D6"/>
    <w:rsid w:val="002073D2"/>
    <w:rsid w:val="00210531"/>
    <w:rsid w:val="00216A69"/>
    <w:rsid w:val="002218CB"/>
    <w:rsid w:val="00221EF0"/>
    <w:rsid w:val="00222489"/>
    <w:rsid w:val="0022325A"/>
    <w:rsid w:val="00224C1D"/>
    <w:rsid w:val="002252DC"/>
    <w:rsid w:val="00227981"/>
    <w:rsid w:val="00230B15"/>
    <w:rsid w:val="002338EF"/>
    <w:rsid w:val="00235A98"/>
    <w:rsid w:val="00236248"/>
    <w:rsid w:val="0023683D"/>
    <w:rsid w:val="00241A2A"/>
    <w:rsid w:val="002451D9"/>
    <w:rsid w:val="00246407"/>
    <w:rsid w:val="00246E38"/>
    <w:rsid w:val="0025583F"/>
    <w:rsid w:val="0025746F"/>
    <w:rsid w:val="00257D27"/>
    <w:rsid w:val="0026234E"/>
    <w:rsid w:val="002634BF"/>
    <w:rsid w:val="00274ECD"/>
    <w:rsid w:val="00277E10"/>
    <w:rsid w:val="00283605"/>
    <w:rsid w:val="00286025"/>
    <w:rsid w:val="00287BDD"/>
    <w:rsid w:val="002902A0"/>
    <w:rsid w:val="002929B4"/>
    <w:rsid w:val="00292D9F"/>
    <w:rsid w:val="00293887"/>
    <w:rsid w:val="002A2357"/>
    <w:rsid w:val="002A2763"/>
    <w:rsid w:val="002A46BB"/>
    <w:rsid w:val="002A62A4"/>
    <w:rsid w:val="002A7123"/>
    <w:rsid w:val="002B25B3"/>
    <w:rsid w:val="002B3C88"/>
    <w:rsid w:val="002B3DCD"/>
    <w:rsid w:val="002B4844"/>
    <w:rsid w:val="002B6E8E"/>
    <w:rsid w:val="002C1B21"/>
    <w:rsid w:val="002C2A26"/>
    <w:rsid w:val="002C3414"/>
    <w:rsid w:val="002C6776"/>
    <w:rsid w:val="002C6C63"/>
    <w:rsid w:val="002C6DC3"/>
    <w:rsid w:val="002C7301"/>
    <w:rsid w:val="002D2978"/>
    <w:rsid w:val="002D2ED8"/>
    <w:rsid w:val="002D38BE"/>
    <w:rsid w:val="002D44CE"/>
    <w:rsid w:val="002D7FAD"/>
    <w:rsid w:val="002E3B49"/>
    <w:rsid w:val="002E514F"/>
    <w:rsid w:val="002E73DC"/>
    <w:rsid w:val="002F03BD"/>
    <w:rsid w:val="002F0D97"/>
    <w:rsid w:val="002F3D24"/>
    <w:rsid w:val="002F432E"/>
    <w:rsid w:val="002F6033"/>
    <w:rsid w:val="002F6E85"/>
    <w:rsid w:val="002F7B1D"/>
    <w:rsid w:val="00300D88"/>
    <w:rsid w:val="00302760"/>
    <w:rsid w:val="00303F16"/>
    <w:rsid w:val="003040C6"/>
    <w:rsid w:val="00305481"/>
    <w:rsid w:val="00305C79"/>
    <w:rsid w:val="00306D1F"/>
    <w:rsid w:val="00312582"/>
    <w:rsid w:val="00314CB1"/>
    <w:rsid w:val="003174EA"/>
    <w:rsid w:val="00317782"/>
    <w:rsid w:val="003200F5"/>
    <w:rsid w:val="0032016A"/>
    <w:rsid w:val="00320A7E"/>
    <w:rsid w:val="0032334A"/>
    <w:rsid w:val="00326E8A"/>
    <w:rsid w:val="0033017A"/>
    <w:rsid w:val="0033086C"/>
    <w:rsid w:val="003319B9"/>
    <w:rsid w:val="00332021"/>
    <w:rsid w:val="003322F5"/>
    <w:rsid w:val="0033304F"/>
    <w:rsid w:val="00333B31"/>
    <w:rsid w:val="00334C7D"/>
    <w:rsid w:val="00335F49"/>
    <w:rsid w:val="00336F7E"/>
    <w:rsid w:val="00340852"/>
    <w:rsid w:val="00343978"/>
    <w:rsid w:val="00343E92"/>
    <w:rsid w:val="00345D8F"/>
    <w:rsid w:val="003462A9"/>
    <w:rsid w:val="00350FD9"/>
    <w:rsid w:val="0035103B"/>
    <w:rsid w:val="00352555"/>
    <w:rsid w:val="00353CF5"/>
    <w:rsid w:val="00361070"/>
    <w:rsid w:val="003646EB"/>
    <w:rsid w:val="00366612"/>
    <w:rsid w:val="003667D2"/>
    <w:rsid w:val="00370087"/>
    <w:rsid w:val="00371129"/>
    <w:rsid w:val="00375DE0"/>
    <w:rsid w:val="00376B87"/>
    <w:rsid w:val="003833CA"/>
    <w:rsid w:val="00384E51"/>
    <w:rsid w:val="00384FE5"/>
    <w:rsid w:val="003873D6"/>
    <w:rsid w:val="003876AA"/>
    <w:rsid w:val="00387DFA"/>
    <w:rsid w:val="00390AA7"/>
    <w:rsid w:val="00390CAD"/>
    <w:rsid w:val="003939F6"/>
    <w:rsid w:val="00394452"/>
    <w:rsid w:val="00395618"/>
    <w:rsid w:val="00397B48"/>
    <w:rsid w:val="003A3C31"/>
    <w:rsid w:val="003A6C18"/>
    <w:rsid w:val="003B077B"/>
    <w:rsid w:val="003B125B"/>
    <w:rsid w:val="003B36BD"/>
    <w:rsid w:val="003B3C98"/>
    <w:rsid w:val="003B68C3"/>
    <w:rsid w:val="003C7B4B"/>
    <w:rsid w:val="003D1059"/>
    <w:rsid w:val="003D1C71"/>
    <w:rsid w:val="003D4175"/>
    <w:rsid w:val="003D6643"/>
    <w:rsid w:val="003E1191"/>
    <w:rsid w:val="003F0D54"/>
    <w:rsid w:val="003F138B"/>
    <w:rsid w:val="003F3026"/>
    <w:rsid w:val="003F42D3"/>
    <w:rsid w:val="003F4503"/>
    <w:rsid w:val="003F4EE3"/>
    <w:rsid w:val="003F57F2"/>
    <w:rsid w:val="003F6411"/>
    <w:rsid w:val="003F75B2"/>
    <w:rsid w:val="003F7CCA"/>
    <w:rsid w:val="004002AF"/>
    <w:rsid w:val="004009DE"/>
    <w:rsid w:val="00400AC6"/>
    <w:rsid w:val="00402083"/>
    <w:rsid w:val="00404A78"/>
    <w:rsid w:val="00406C89"/>
    <w:rsid w:val="00413326"/>
    <w:rsid w:val="004154AA"/>
    <w:rsid w:val="0041693E"/>
    <w:rsid w:val="00417757"/>
    <w:rsid w:val="0041785A"/>
    <w:rsid w:val="00417928"/>
    <w:rsid w:val="00422332"/>
    <w:rsid w:val="00424E3B"/>
    <w:rsid w:val="0042515E"/>
    <w:rsid w:val="00425328"/>
    <w:rsid w:val="00425368"/>
    <w:rsid w:val="00430A6C"/>
    <w:rsid w:val="0043181D"/>
    <w:rsid w:val="0043559E"/>
    <w:rsid w:val="004417CB"/>
    <w:rsid w:val="0044235B"/>
    <w:rsid w:val="00444BBE"/>
    <w:rsid w:val="0044748F"/>
    <w:rsid w:val="00450495"/>
    <w:rsid w:val="00452650"/>
    <w:rsid w:val="004575C1"/>
    <w:rsid w:val="00457658"/>
    <w:rsid w:val="00470807"/>
    <w:rsid w:val="00472A82"/>
    <w:rsid w:val="00474D9C"/>
    <w:rsid w:val="004777AB"/>
    <w:rsid w:val="00477B84"/>
    <w:rsid w:val="004843E1"/>
    <w:rsid w:val="00486DE1"/>
    <w:rsid w:val="0048751E"/>
    <w:rsid w:val="004878FA"/>
    <w:rsid w:val="00491BAD"/>
    <w:rsid w:val="00493333"/>
    <w:rsid w:val="00493E6B"/>
    <w:rsid w:val="004945FC"/>
    <w:rsid w:val="004946AE"/>
    <w:rsid w:val="004946BC"/>
    <w:rsid w:val="00496150"/>
    <w:rsid w:val="004A3A2D"/>
    <w:rsid w:val="004A651F"/>
    <w:rsid w:val="004A6BB0"/>
    <w:rsid w:val="004B07E6"/>
    <w:rsid w:val="004B1B0B"/>
    <w:rsid w:val="004B1BA2"/>
    <w:rsid w:val="004B6015"/>
    <w:rsid w:val="004B7D94"/>
    <w:rsid w:val="004C055B"/>
    <w:rsid w:val="004C07EE"/>
    <w:rsid w:val="004C3416"/>
    <w:rsid w:val="004C4729"/>
    <w:rsid w:val="004C5C23"/>
    <w:rsid w:val="004D0994"/>
    <w:rsid w:val="004D12F2"/>
    <w:rsid w:val="004D3943"/>
    <w:rsid w:val="004D6C56"/>
    <w:rsid w:val="004D7806"/>
    <w:rsid w:val="004E2423"/>
    <w:rsid w:val="004E55FA"/>
    <w:rsid w:val="004E581E"/>
    <w:rsid w:val="004E6CC5"/>
    <w:rsid w:val="004F5AAA"/>
    <w:rsid w:val="004F7E91"/>
    <w:rsid w:val="0050021B"/>
    <w:rsid w:val="00500C2E"/>
    <w:rsid w:val="00500E1F"/>
    <w:rsid w:val="00501468"/>
    <w:rsid w:val="00503B2F"/>
    <w:rsid w:val="005075CB"/>
    <w:rsid w:val="00510BE4"/>
    <w:rsid w:val="005113A4"/>
    <w:rsid w:val="005127DF"/>
    <w:rsid w:val="00513BC9"/>
    <w:rsid w:val="00514253"/>
    <w:rsid w:val="00514B3F"/>
    <w:rsid w:val="0051554D"/>
    <w:rsid w:val="00521FF9"/>
    <w:rsid w:val="0052313B"/>
    <w:rsid w:val="00524F32"/>
    <w:rsid w:val="00526585"/>
    <w:rsid w:val="00527D96"/>
    <w:rsid w:val="00533B07"/>
    <w:rsid w:val="0053415A"/>
    <w:rsid w:val="005349AF"/>
    <w:rsid w:val="00537672"/>
    <w:rsid w:val="0054238B"/>
    <w:rsid w:val="005433BA"/>
    <w:rsid w:val="00546053"/>
    <w:rsid w:val="00552A91"/>
    <w:rsid w:val="005602DC"/>
    <w:rsid w:val="005605D4"/>
    <w:rsid w:val="00564BBB"/>
    <w:rsid w:val="005650E0"/>
    <w:rsid w:val="00567677"/>
    <w:rsid w:val="00570FC2"/>
    <w:rsid w:val="0057258F"/>
    <w:rsid w:val="00572850"/>
    <w:rsid w:val="00576526"/>
    <w:rsid w:val="005770A3"/>
    <w:rsid w:val="00577CB5"/>
    <w:rsid w:val="00580236"/>
    <w:rsid w:val="00582B08"/>
    <w:rsid w:val="00582D56"/>
    <w:rsid w:val="005864ED"/>
    <w:rsid w:val="00587273"/>
    <w:rsid w:val="005909DA"/>
    <w:rsid w:val="00592E2C"/>
    <w:rsid w:val="005937C8"/>
    <w:rsid w:val="00593FBA"/>
    <w:rsid w:val="0059556D"/>
    <w:rsid w:val="00595E74"/>
    <w:rsid w:val="00597CE2"/>
    <w:rsid w:val="005A140E"/>
    <w:rsid w:val="005A313E"/>
    <w:rsid w:val="005B3538"/>
    <w:rsid w:val="005C040A"/>
    <w:rsid w:val="005C0C92"/>
    <w:rsid w:val="005C3BCB"/>
    <w:rsid w:val="005C5A1A"/>
    <w:rsid w:val="005C6A30"/>
    <w:rsid w:val="005D03E8"/>
    <w:rsid w:val="005D216A"/>
    <w:rsid w:val="005D44F1"/>
    <w:rsid w:val="005E0A4B"/>
    <w:rsid w:val="005E0B4E"/>
    <w:rsid w:val="005E1634"/>
    <w:rsid w:val="005E391C"/>
    <w:rsid w:val="005E3F38"/>
    <w:rsid w:val="005E6904"/>
    <w:rsid w:val="005F0774"/>
    <w:rsid w:val="005F1091"/>
    <w:rsid w:val="005F1A84"/>
    <w:rsid w:val="005F1CCC"/>
    <w:rsid w:val="005F3397"/>
    <w:rsid w:val="005F3AFF"/>
    <w:rsid w:val="005F3E2C"/>
    <w:rsid w:val="005F48B5"/>
    <w:rsid w:val="005F56D7"/>
    <w:rsid w:val="005F590A"/>
    <w:rsid w:val="005F720B"/>
    <w:rsid w:val="00600CB8"/>
    <w:rsid w:val="0060141F"/>
    <w:rsid w:val="0060371D"/>
    <w:rsid w:val="00604D81"/>
    <w:rsid w:val="0060590D"/>
    <w:rsid w:val="00605C52"/>
    <w:rsid w:val="0061063E"/>
    <w:rsid w:val="00610991"/>
    <w:rsid w:val="00610B85"/>
    <w:rsid w:val="006133CF"/>
    <w:rsid w:val="006140C9"/>
    <w:rsid w:val="00614A98"/>
    <w:rsid w:val="00616EC1"/>
    <w:rsid w:val="00621F81"/>
    <w:rsid w:val="00622389"/>
    <w:rsid w:val="00622C5B"/>
    <w:rsid w:val="00626214"/>
    <w:rsid w:val="00626634"/>
    <w:rsid w:val="00630E7F"/>
    <w:rsid w:val="00632B74"/>
    <w:rsid w:val="00633AAE"/>
    <w:rsid w:val="00633B24"/>
    <w:rsid w:val="00637708"/>
    <w:rsid w:val="00640AF3"/>
    <w:rsid w:val="00640C21"/>
    <w:rsid w:val="00646E89"/>
    <w:rsid w:val="00650190"/>
    <w:rsid w:val="0065306B"/>
    <w:rsid w:val="00656ADD"/>
    <w:rsid w:val="00661E9D"/>
    <w:rsid w:val="00662072"/>
    <w:rsid w:val="0066434E"/>
    <w:rsid w:val="00665C10"/>
    <w:rsid w:val="00665EA5"/>
    <w:rsid w:val="0066643F"/>
    <w:rsid w:val="00667F9A"/>
    <w:rsid w:val="006731B1"/>
    <w:rsid w:val="00675330"/>
    <w:rsid w:val="00675A2B"/>
    <w:rsid w:val="00677F7E"/>
    <w:rsid w:val="00680F65"/>
    <w:rsid w:val="006827AF"/>
    <w:rsid w:val="0068408F"/>
    <w:rsid w:val="006869BF"/>
    <w:rsid w:val="0068760C"/>
    <w:rsid w:val="00687A51"/>
    <w:rsid w:val="006902A1"/>
    <w:rsid w:val="00693E95"/>
    <w:rsid w:val="00694926"/>
    <w:rsid w:val="006968AC"/>
    <w:rsid w:val="0069734A"/>
    <w:rsid w:val="006A01C6"/>
    <w:rsid w:val="006A1E9F"/>
    <w:rsid w:val="006A4AC0"/>
    <w:rsid w:val="006A69D6"/>
    <w:rsid w:val="006A7D84"/>
    <w:rsid w:val="006A7E87"/>
    <w:rsid w:val="006B14B2"/>
    <w:rsid w:val="006B300F"/>
    <w:rsid w:val="006B3EE0"/>
    <w:rsid w:val="006B7BB5"/>
    <w:rsid w:val="006C1942"/>
    <w:rsid w:val="006C4C46"/>
    <w:rsid w:val="006C59A8"/>
    <w:rsid w:val="006C6449"/>
    <w:rsid w:val="006C6ACE"/>
    <w:rsid w:val="006D0B1F"/>
    <w:rsid w:val="006D4C3B"/>
    <w:rsid w:val="006D6C33"/>
    <w:rsid w:val="006E16E5"/>
    <w:rsid w:val="006E5560"/>
    <w:rsid w:val="006E5D19"/>
    <w:rsid w:val="006F05D1"/>
    <w:rsid w:val="006F0874"/>
    <w:rsid w:val="006F5FAE"/>
    <w:rsid w:val="006F5FB3"/>
    <w:rsid w:val="006F6316"/>
    <w:rsid w:val="006F6C4D"/>
    <w:rsid w:val="00702C92"/>
    <w:rsid w:val="00705F50"/>
    <w:rsid w:val="00706B33"/>
    <w:rsid w:val="00706EE9"/>
    <w:rsid w:val="00710421"/>
    <w:rsid w:val="00710F64"/>
    <w:rsid w:val="00711D53"/>
    <w:rsid w:val="00712214"/>
    <w:rsid w:val="0071525B"/>
    <w:rsid w:val="007236E0"/>
    <w:rsid w:val="00723E5D"/>
    <w:rsid w:val="00724113"/>
    <w:rsid w:val="0072691C"/>
    <w:rsid w:val="00726FD4"/>
    <w:rsid w:val="007308F2"/>
    <w:rsid w:val="00732F8A"/>
    <w:rsid w:val="00734EA5"/>
    <w:rsid w:val="007368A9"/>
    <w:rsid w:val="0073772E"/>
    <w:rsid w:val="00737E0D"/>
    <w:rsid w:val="00740080"/>
    <w:rsid w:val="007417DF"/>
    <w:rsid w:val="00745E9D"/>
    <w:rsid w:val="00747B2F"/>
    <w:rsid w:val="00753988"/>
    <w:rsid w:val="00757FAB"/>
    <w:rsid w:val="00763FA6"/>
    <w:rsid w:val="0076471B"/>
    <w:rsid w:val="00764CA5"/>
    <w:rsid w:val="0076512F"/>
    <w:rsid w:val="00765BAF"/>
    <w:rsid w:val="007661A6"/>
    <w:rsid w:val="0076655A"/>
    <w:rsid w:val="007669FF"/>
    <w:rsid w:val="007676EE"/>
    <w:rsid w:val="007700AE"/>
    <w:rsid w:val="007729B7"/>
    <w:rsid w:val="00777A53"/>
    <w:rsid w:val="0078184B"/>
    <w:rsid w:val="00786F39"/>
    <w:rsid w:val="00791A6B"/>
    <w:rsid w:val="00792283"/>
    <w:rsid w:val="00793C73"/>
    <w:rsid w:val="00794EE6"/>
    <w:rsid w:val="00795505"/>
    <w:rsid w:val="007A40EB"/>
    <w:rsid w:val="007A6438"/>
    <w:rsid w:val="007A6E01"/>
    <w:rsid w:val="007B0B94"/>
    <w:rsid w:val="007B1A08"/>
    <w:rsid w:val="007B391D"/>
    <w:rsid w:val="007C1676"/>
    <w:rsid w:val="007C2359"/>
    <w:rsid w:val="007C3E09"/>
    <w:rsid w:val="007D38C6"/>
    <w:rsid w:val="007D46FC"/>
    <w:rsid w:val="007D633D"/>
    <w:rsid w:val="007D76B4"/>
    <w:rsid w:val="007E03B9"/>
    <w:rsid w:val="007E100D"/>
    <w:rsid w:val="007E1985"/>
    <w:rsid w:val="007E1EA2"/>
    <w:rsid w:val="007E42C9"/>
    <w:rsid w:val="007E42FE"/>
    <w:rsid w:val="007E7DC5"/>
    <w:rsid w:val="007F1136"/>
    <w:rsid w:val="007F40FA"/>
    <w:rsid w:val="007F45CC"/>
    <w:rsid w:val="007F59D1"/>
    <w:rsid w:val="007F6F63"/>
    <w:rsid w:val="0080190B"/>
    <w:rsid w:val="00802224"/>
    <w:rsid w:val="00802A22"/>
    <w:rsid w:val="00803139"/>
    <w:rsid w:val="0080433D"/>
    <w:rsid w:val="008043E7"/>
    <w:rsid w:val="00806F03"/>
    <w:rsid w:val="00813B81"/>
    <w:rsid w:val="00814FF6"/>
    <w:rsid w:val="00820F63"/>
    <w:rsid w:val="00822088"/>
    <w:rsid w:val="008220DE"/>
    <w:rsid w:val="0082461A"/>
    <w:rsid w:val="008305C6"/>
    <w:rsid w:val="00832E00"/>
    <w:rsid w:val="00835EB5"/>
    <w:rsid w:val="00836555"/>
    <w:rsid w:val="00840298"/>
    <w:rsid w:val="00840A06"/>
    <w:rsid w:val="00845999"/>
    <w:rsid w:val="00852E15"/>
    <w:rsid w:val="008534E6"/>
    <w:rsid w:val="00853D23"/>
    <w:rsid w:val="008549DB"/>
    <w:rsid w:val="00856BB5"/>
    <w:rsid w:val="00860FA5"/>
    <w:rsid w:val="00872085"/>
    <w:rsid w:val="0087236A"/>
    <w:rsid w:val="00874458"/>
    <w:rsid w:val="008749F5"/>
    <w:rsid w:val="00881F33"/>
    <w:rsid w:val="00884AB2"/>
    <w:rsid w:val="008872FD"/>
    <w:rsid w:val="008905B8"/>
    <w:rsid w:val="008921D4"/>
    <w:rsid w:val="00892AFC"/>
    <w:rsid w:val="00897BE0"/>
    <w:rsid w:val="008A06E2"/>
    <w:rsid w:val="008A08A8"/>
    <w:rsid w:val="008A0AF7"/>
    <w:rsid w:val="008A10A5"/>
    <w:rsid w:val="008A274A"/>
    <w:rsid w:val="008A5966"/>
    <w:rsid w:val="008A6C9A"/>
    <w:rsid w:val="008A7167"/>
    <w:rsid w:val="008B1597"/>
    <w:rsid w:val="008B5644"/>
    <w:rsid w:val="008B5D59"/>
    <w:rsid w:val="008B70E7"/>
    <w:rsid w:val="008C71E2"/>
    <w:rsid w:val="008D1CA6"/>
    <w:rsid w:val="008D1F31"/>
    <w:rsid w:val="008D4CBB"/>
    <w:rsid w:val="008D7BB3"/>
    <w:rsid w:val="008E0B20"/>
    <w:rsid w:val="008E2AE9"/>
    <w:rsid w:val="008E3E41"/>
    <w:rsid w:val="008E52C1"/>
    <w:rsid w:val="008E5D46"/>
    <w:rsid w:val="008E693A"/>
    <w:rsid w:val="008E7271"/>
    <w:rsid w:val="008E7904"/>
    <w:rsid w:val="008F4196"/>
    <w:rsid w:val="008F45D5"/>
    <w:rsid w:val="008F4CC6"/>
    <w:rsid w:val="008F5EBE"/>
    <w:rsid w:val="00900E5A"/>
    <w:rsid w:val="00902E1C"/>
    <w:rsid w:val="0090730B"/>
    <w:rsid w:val="00911419"/>
    <w:rsid w:val="00913285"/>
    <w:rsid w:val="00915FC4"/>
    <w:rsid w:val="00915FFC"/>
    <w:rsid w:val="0091617D"/>
    <w:rsid w:val="00916900"/>
    <w:rsid w:val="00920B81"/>
    <w:rsid w:val="00922484"/>
    <w:rsid w:val="00922516"/>
    <w:rsid w:val="009238F2"/>
    <w:rsid w:val="00924642"/>
    <w:rsid w:val="009254FE"/>
    <w:rsid w:val="00925FBD"/>
    <w:rsid w:val="00926864"/>
    <w:rsid w:val="009272AE"/>
    <w:rsid w:val="00927468"/>
    <w:rsid w:val="00927631"/>
    <w:rsid w:val="009307B3"/>
    <w:rsid w:val="00934917"/>
    <w:rsid w:val="009411C3"/>
    <w:rsid w:val="009469A4"/>
    <w:rsid w:val="00947BA6"/>
    <w:rsid w:val="00951F5C"/>
    <w:rsid w:val="00954332"/>
    <w:rsid w:val="00954FC1"/>
    <w:rsid w:val="009579EA"/>
    <w:rsid w:val="009603C9"/>
    <w:rsid w:val="00962B1A"/>
    <w:rsid w:val="009630D2"/>
    <w:rsid w:val="0096380A"/>
    <w:rsid w:val="00971D8B"/>
    <w:rsid w:val="00973E6D"/>
    <w:rsid w:val="009740F9"/>
    <w:rsid w:val="009766AC"/>
    <w:rsid w:val="00976B6D"/>
    <w:rsid w:val="00980754"/>
    <w:rsid w:val="00980D37"/>
    <w:rsid w:val="009833B7"/>
    <w:rsid w:val="00984356"/>
    <w:rsid w:val="00987775"/>
    <w:rsid w:val="00991E30"/>
    <w:rsid w:val="009927A0"/>
    <w:rsid w:val="009936C6"/>
    <w:rsid w:val="00996886"/>
    <w:rsid w:val="00997429"/>
    <w:rsid w:val="009A04F6"/>
    <w:rsid w:val="009A2093"/>
    <w:rsid w:val="009A33EB"/>
    <w:rsid w:val="009A3C83"/>
    <w:rsid w:val="009A505E"/>
    <w:rsid w:val="009A62E1"/>
    <w:rsid w:val="009A6F67"/>
    <w:rsid w:val="009A7B64"/>
    <w:rsid w:val="009B21C9"/>
    <w:rsid w:val="009C0739"/>
    <w:rsid w:val="009C09E5"/>
    <w:rsid w:val="009C2372"/>
    <w:rsid w:val="009C2C8B"/>
    <w:rsid w:val="009C4EEC"/>
    <w:rsid w:val="009C5594"/>
    <w:rsid w:val="009C6082"/>
    <w:rsid w:val="009C6CBB"/>
    <w:rsid w:val="009D6258"/>
    <w:rsid w:val="009D7D2C"/>
    <w:rsid w:val="009E1B58"/>
    <w:rsid w:val="009E2CE2"/>
    <w:rsid w:val="009E65BB"/>
    <w:rsid w:val="009E6D1D"/>
    <w:rsid w:val="009F1B4E"/>
    <w:rsid w:val="009F39FD"/>
    <w:rsid w:val="009F420A"/>
    <w:rsid w:val="009F4493"/>
    <w:rsid w:val="009F61BD"/>
    <w:rsid w:val="009F6756"/>
    <w:rsid w:val="009F78CF"/>
    <w:rsid w:val="00A00BD7"/>
    <w:rsid w:val="00A015A2"/>
    <w:rsid w:val="00A04426"/>
    <w:rsid w:val="00A047C7"/>
    <w:rsid w:val="00A048FB"/>
    <w:rsid w:val="00A07AA9"/>
    <w:rsid w:val="00A12B3E"/>
    <w:rsid w:val="00A13791"/>
    <w:rsid w:val="00A14190"/>
    <w:rsid w:val="00A156AA"/>
    <w:rsid w:val="00A16939"/>
    <w:rsid w:val="00A2701E"/>
    <w:rsid w:val="00A3241A"/>
    <w:rsid w:val="00A344E9"/>
    <w:rsid w:val="00A348ED"/>
    <w:rsid w:val="00A3543D"/>
    <w:rsid w:val="00A372E2"/>
    <w:rsid w:val="00A43673"/>
    <w:rsid w:val="00A439DD"/>
    <w:rsid w:val="00A4403D"/>
    <w:rsid w:val="00A5391A"/>
    <w:rsid w:val="00A54EC5"/>
    <w:rsid w:val="00A63A54"/>
    <w:rsid w:val="00A66BF9"/>
    <w:rsid w:val="00A701CC"/>
    <w:rsid w:val="00A71A31"/>
    <w:rsid w:val="00A71F42"/>
    <w:rsid w:val="00A75132"/>
    <w:rsid w:val="00A761A8"/>
    <w:rsid w:val="00A76642"/>
    <w:rsid w:val="00A77B7C"/>
    <w:rsid w:val="00A77CCF"/>
    <w:rsid w:val="00A8423B"/>
    <w:rsid w:val="00A86B41"/>
    <w:rsid w:val="00A86CE0"/>
    <w:rsid w:val="00A9356D"/>
    <w:rsid w:val="00A9357C"/>
    <w:rsid w:val="00A94A77"/>
    <w:rsid w:val="00A95486"/>
    <w:rsid w:val="00A95B9D"/>
    <w:rsid w:val="00A95CF7"/>
    <w:rsid w:val="00A95F13"/>
    <w:rsid w:val="00A9671A"/>
    <w:rsid w:val="00AA335E"/>
    <w:rsid w:val="00AA378B"/>
    <w:rsid w:val="00AA770F"/>
    <w:rsid w:val="00AB042F"/>
    <w:rsid w:val="00AB33EB"/>
    <w:rsid w:val="00AB3577"/>
    <w:rsid w:val="00AB41D1"/>
    <w:rsid w:val="00AB7BD0"/>
    <w:rsid w:val="00AC43A1"/>
    <w:rsid w:val="00AC48E6"/>
    <w:rsid w:val="00AC5F04"/>
    <w:rsid w:val="00AD13B6"/>
    <w:rsid w:val="00AD2140"/>
    <w:rsid w:val="00AD26E1"/>
    <w:rsid w:val="00AD3BAA"/>
    <w:rsid w:val="00AD5245"/>
    <w:rsid w:val="00AD52D8"/>
    <w:rsid w:val="00AD582D"/>
    <w:rsid w:val="00AD709D"/>
    <w:rsid w:val="00AD7E2F"/>
    <w:rsid w:val="00AE0B79"/>
    <w:rsid w:val="00AE121D"/>
    <w:rsid w:val="00AE65A8"/>
    <w:rsid w:val="00AE6655"/>
    <w:rsid w:val="00AE76B0"/>
    <w:rsid w:val="00AE7CCA"/>
    <w:rsid w:val="00AF1789"/>
    <w:rsid w:val="00AF22E1"/>
    <w:rsid w:val="00AF23DF"/>
    <w:rsid w:val="00AF2D7D"/>
    <w:rsid w:val="00B00884"/>
    <w:rsid w:val="00B02D9C"/>
    <w:rsid w:val="00B034D9"/>
    <w:rsid w:val="00B05239"/>
    <w:rsid w:val="00B05374"/>
    <w:rsid w:val="00B06483"/>
    <w:rsid w:val="00B07DFE"/>
    <w:rsid w:val="00B11B7B"/>
    <w:rsid w:val="00B12D7A"/>
    <w:rsid w:val="00B13CCB"/>
    <w:rsid w:val="00B17110"/>
    <w:rsid w:val="00B17ABD"/>
    <w:rsid w:val="00B217D6"/>
    <w:rsid w:val="00B234E5"/>
    <w:rsid w:val="00B25D0C"/>
    <w:rsid w:val="00B26B35"/>
    <w:rsid w:val="00B275B9"/>
    <w:rsid w:val="00B3040E"/>
    <w:rsid w:val="00B3041F"/>
    <w:rsid w:val="00B31D1C"/>
    <w:rsid w:val="00B32A2D"/>
    <w:rsid w:val="00B3363F"/>
    <w:rsid w:val="00B33B24"/>
    <w:rsid w:val="00B33B5F"/>
    <w:rsid w:val="00B3785E"/>
    <w:rsid w:val="00B402B3"/>
    <w:rsid w:val="00B424F5"/>
    <w:rsid w:val="00B425FD"/>
    <w:rsid w:val="00B46203"/>
    <w:rsid w:val="00B503E8"/>
    <w:rsid w:val="00B50BBF"/>
    <w:rsid w:val="00B50E76"/>
    <w:rsid w:val="00B52406"/>
    <w:rsid w:val="00B5453A"/>
    <w:rsid w:val="00B56EAA"/>
    <w:rsid w:val="00B57392"/>
    <w:rsid w:val="00B57E87"/>
    <w:rsid w:val="00B608E9"/>
    <w:rsid w:val="00B62747"/>
    <w:rsid w:val="00B63B8E"/>
    <w:rsid w:val="00B64537"/>
    <w:rsid w:val="00B647D7"/>
    <w:rsid w:val="00B64E6D"/>
    <w:rsid w:val="00B650A3"/>
    <w:rsid w:val="00B661C5"/>
    <w:rsid w:val="00B70AD9"/>
    <w:rsid w:val="00B76A72"/>
    <w:rsid w:val="00B76C50"/>
    <w:rsid w:val="00B772AA"/>
    <w:rsid w:val="00B81485"/>
    <w:rsid w:val="00B85E55"/>
    <w:rsid w:val="00B91998"/>
    <w:rsid w:val="00B9288E"/>
    <w:rsid w:val="00B933EB"/>
    <w:rsid w:val="00B96B5B"/>
    <w:rsid w:val="00BA0A79"/>
    <w:rsid w:val="00BA101E"/>
    <w:rsid w:val="00BA1769"/>
    <w:rsid w:val="00BA4099"/>
    <w:rsid w:val="00BA449A"/>
    <w:rsid w:val="00BA4F9A"/>
    <w:rsid w:val="00BA567B"/>
    <w:rsid w:val="00BA6991"/>
    <w:rsid w:val="00BA6F0D"/>
    <w:rsid w:val="00BB044E"/>
    <w:rsid w:val="00BB0F3A"/>
    <w:rsid w:val="00BB0F7D"/>
    <w:rsid w:val="00BB37BF"/>
    <w:rsid w:val="00BB4B99"/>
    <w:rsid w:val="00BB71DE"/>
    <w:rsid w:val="00BC0260"/>
    <w:rsid w:val="00BC1614"/>
    <w:rsid w:val="00BC4D66"/>
    <w:rsid w:val="00BC693F"/>
    <w:rsid w:val="00BC7298"/>
    <w:rsid w:val="00BC7E37"/>
    <w:rsid w:val="00BD4E22"/>
    <w:rsid w:val="00BD6000"/>
    <w:rsid w:val="00BE2D07"/>
    <w:rsid w:val="00BE62E5"/>
    <w:rsid w:val="00BE7A3F"/>
    <w:rsid w:val="00BF2BF2"/>
    <w:rsid w:val="00BF5DF4"/>
    <w:rsid w:val="00C04A26"/>
    <w:rsid w:val="00C1478E"/>
    <w:rsid w:val="00C22653"/>
    <w:rsid w:val="00C2300F"/>
    <w:rsid w:val="00C23F3B"/>
    <w:rsid w:val="00C2479D"/>
    <w:rsid w:val="00C24A02"/>
    <w:rsid w:val="00C30CF9"/>
    <w:rsid w:val="00C31D1E"/>
    <w:rsid w:val="00C33529"/>
    <w:rsid w:val="00C34558"/>
    <w:rsid w:val="00C34713"/>
    <w:rsid w:val="00C35AD9"/>
    <w:rsid w:val="00C36680"/>
    <w:rsid w:val="00C369D1"/>
    <w:rsid w:val="00C41B0F"/>
    <w:rsid w:val="00C43C1F"/>
    <w:rsid w:val="00C44D8E"/>
    <w:rsid w:val="00C46760"/>
    <w:rsid w:val="00C52A37"/>
    <w:rsid w:val="00C5313D"/>
    <w:rsid w:val="00C532C5"/>
    <w:rsid w:val="00C54E5B"/>
    <w:rsid w:val="00C6182B"/>
    <w:rsid w:val="00C63907"/>
    <w:rsid w:val="00C66397"/>
    <w:rsid w:val="00C67678"/>
    <w:rsid w:val="00C67BDC"/>
    <w:rsid w:val="00C72EA7"/>
    <w:rsid w:val="00C802DF"/>
    <w:rsid w:val="00C84BD0"/>
    <w:rsid w:val="00C86A5D"/>
    <w:rsid w:val="00C86E7E"/>
    <w:rsid w:val="00C87EF5"/>
    <w:rsid w:val="00C90256"/>
    <w:rsid w:val="00C93AE8"/>
    <w:rsid w:val="00C949CC"/>
    <w:rsid w:val="00C978F6"/>
    <w:rsid w:val="00CA5210"/>
    <w:rsid w:val="00CA5673"/>
    <w:rsid w:val="00CA719D"/>
    <w:rsid w:val="00CB588B"/>
    <w:rsid w:val="00CB6C93"/>
    <w:rsid w:val="00CC08B4"/>
    <w:rsid w:val="00CC1BF7"/>
    <w:rsid w:val="00CC33ED"/>
    <w:rsid w:val="00CC34EA"/>
    <w:rsid w:val="00CC36FD"/>
    <w:rsid w:val="00CC4462"/>
    <w:rsid w:val="00CC669A"/>
    <w:rsid w:val="00CC674D"/>
    <w:rsid w:val="00CC674F"/>
    <w:rsid w:val="00CD1A63"/>
    <w:rsid w:val="00CD1CE2"/>
    <w:rsid w:val="00CD1F1B"/>
    <w:rsid w:val="00CD421D"/>
    <w:rsid w:val="00CD6DCC"/>
    <w:rsid w:val="00CE357D"/>
    <w:rsid w:val="00CE6549"/>
    <w:rsid w:val="00CF0472"/>
    <w:rsid w:val="00CF0680"/>
    <w:rsid w:val="00CF1476"/>
    <w:rsid w:val="00CF241F"/>
    <w:rsid w:val="00CF2456"/>
    <w:rsid w:val="00CF468E"/>
    <w:rsid w:val="00D02CC9"/>
    <w:rsid w:val="00D0333B"/>
    <w:rsid w:val="00D03ED5"/>
    <w:rsid w:val="00D04B75"/>
    <w:rsid w:val="00D0617F"/>
    <w:rsid w:val="00D06436"/>
    <w:rsid w:val="00D0678B"/>
    <w:rsid w:val="00D10C62"/>
    <w:rsid w:val="00D1133D"/>
    <w:rsid w:val="00D1375D"/>
    <w:rsid w:val="00D13CF9"/>
    <w:rsid w:val="00D20638"/>
    <w:rsid w:val="00D221D3"/>
    <w:rsid w:val="00D22531"/>
    <w:rsid w:val="00D24EA2"/>
    <w:rsid w:val="00D2541B"/>
    <w:rsid w:val="00D2666C"/>
    <w:rsid w:val="00D27A4D"/>
    <w:rsid w:val="00D326E2"/>
    <w:rsid w:val="00D34D0C"/>
    <w:rsid w:val="00D35688"/>
    <w:rsid w:val="00D42D64"/>
    <w:rsid w:val="00D43595"/>
    <w:rsid w:val="00D44F30"/>
    <w:rsid w:val="00D465E3"/>
    <w:rsid w:val="00D469AE"/>
    <w:rsid w:val="00D50622"/>
    <w:rsid w:val="00D50D7F"/>
    <w:rsid w:val="00D50E9E"/>
    <w:rsid w:val="00D56F98"/>
    <w:rsid w:val="00D62AC0"/>
    <w:rsid w:val="00D6482C"/>
    <w:rsid w:val="00D70FD3"/>
    <w:rsid w:val="00D723F1"/>
    <w:rsid w:val="00D745E1"/>
    <w:rsid w:val="00D7699F"/>
    <w:rsid w:val="00D81273"/>
    <w:rsid w:val="00D85E13"/>
    <w:rsid w:val="00D90CCE"/>
    <w:rsid w:val="00D977EC"/>
    <w:rsid w:val="00D97D6B"/>
    <w:rsid w:val="00DA131B"/>
    <w:rsid w:val="00DA1697"/>
    <w:rsid w:val="00DA3F4A"/>
    <w:rsid w:val="00DA3FF6"/>
    <w:rsid w:val="00DA4116"/>
    <w:rsid w:val="00DA4857"/>
    <w:rsid w:val="00DA60A1"/>
    <w:rsid w:val="00DA7342"/>
    <w:rsid w:val="00DA7DE2"/>
    <w:rsid w:val="00DB0A1A"/>
    <w:rsid w:val="00DB1454"/>
    <w:rsid w:val="00DB1D4D"/>
    <w:rsid w:val="00DB26D3"/>
    <w:rsid w:val="00DB2C66"/>
    <w:rsid w:val="00DB3447"/>
    <w:rsid w:val="00DC0090"/>
    <w:rsid w:val="00DC0CB9"/>
    <w:rsid w:val="00DC1C5B"/>
    <w:rsid w:val="00DC3210"/>
    <w:rsid w:val="00DC685E"/>
    <w:rsid w:val="00DC6B4D"/>
    <w:rsid w:val="00DD004D"/>
    <w:rsid w:val="00DE0503"/>
    <w:rsid w:val="00DE13AB"/>
    <w:rsid w:val="00DE3161"/>
    <w:rsid w:val="00DE4005"/>
    <w:rsid w:val="00DE4C8B"/>
    <w:rsid w:val="00E005C1"/>
    <w:rsid w:val="00E0163A"/>
    <w:rsid w:val="00E06363"/>
    <w:rsid w:val="00E07DC6"/>
    <w:rsid w:val="00E1097F"/>
    <w:rsid w:val="00E13022"/>
    <w:rsid w:val="00E15EE1"/>
    <w:rsid w:val="00E1757F"/>
    <w:rsid w:val="00E17780"/>
    <w:rsid w:val="00E22B5B"/>
    <w:rsid w:val="00E23812"/>
    <w:rsid w:val="00E23C52"/>
    <w:rsid w:val="00E315BA"/>
    <w:rsid w:val="00E336E2"/>
    <w:rsid w:val="00E3613B"/>
    <w:rsid w:val="00E40F71"/>
    <w:rsid w:val="00E4273C"/>
    <w:rsid w:val="00E43001"/>
    <w:rsid w:val="00E44CD7"/>
    <w:rsid w:val="00E4581D"/>
    <w:rsid w:val="00E471FC"/>
    <w:rsid w:val="00E472EC"/>
    <w:rsid w:val="00E50CFD"/>
    <w:rsid w:val="00E51A3B"/>
    <w:rsid w:val="00E52377"/>
    <w:rsid w:val="00E53801"/>
    <w:rsid w:val="00E62345"/>
    <w:rsid w:val="00E65F51"/>
    <w:rsid w:val="00E71780"/>
    <w:rsid w:val="00E71D22"/>
    <w:rsid w:val="00E745A9"/>
    <w:rsid w:val="00E74B01"/>
    <w:rsid w:val="00E74BE3"/>
    <w:rsid w:val="00E7742F"/>
    <w:rsid w:val="00E77703"/>
    <w:rsid w:val="00E80B15"/>
    <w:rsid w:val="00E8208E"/>
    <w:rsid w:val="00E851BA"/>
    <w:rsid w:val="00E861A3"/>
    <w:rsid w:val="00E86549"/>
    <w:rsid w:val="00E867BC"/>
    <w:rsid w:val="00E86BEC"/>
    <w:rsid w:val="00E90F45"/>
    <w:rsid w:val="00E9191D"/>
    <w:rsid w:val="00E944FC"/>
    <w:rsid w:val="00E96E8B"/>
    <w:rsid w:val="00E96E96"/>
    <w:rsid w:val="00EA074F"/>
    <w:rsid w:val="00EA18CC"/>
    <w:rsid w:val="00EA1C43"/>
    <w:rsid w:val="00EA1EF6"/>
    <w:rsid w:val="00EA2FBE"/>
    <w:rsid w:val="00EA6B12"/>
    <w:rsid w:val="00EA7DAD"/>
    <w:rsid w:val="00EB1AE0"/>
    <w:rsid w:val="00EB2963"/>
    <w:rsid w:val="00EB4DE0"/>
    <w:rsid w:val="00EB54CF"/>
    <w:rsid w:val="00EB6056"/>
    <w:rsid w:val="00EB6086"/>
    <w:rsid w:val="00EB623D"/>
    <w:rsid w:val="00EC07A7"/>
    <w:rsid w:val="00EC0A1C"/>
    <w:rsid w:val="00EC1572"/>
    <w:rsid w:val="00EC26C3"/>
    <w:rsid w:val="00EC320F"/>
    <w:rsid w:val="00EC3D7C"/>
    <w:rsid w:val="00EC4AA3"/>
    <w:rsid w:val="00EC6466"/>
    <w:rsid w:val="00EC6A7C"/>
    <w:rsid w:val="00ED0287"/>
    <w:rsid w:val="00ED4274"/>
    <w:rsid w:val="00ED7CEF"/>
    <w:rsid w:val="00EE3C1C"/>
    <w:rsid w:val="00EE4C45"/>
    <w:rsid w:val="00EE6442"/>
    <w:rsid w:val="00EE771F"/>
    <w:rsid w:val="00EE772D"/>
    <w:rsid w:val="00EF299D"/>
    <w:rsid w:val="00EF309F"/>
    <w:rsid w:val="00EF7E92"/>
    <w:rsid w:val="00F01445"/>
    <w:rsid w:val="00F01BDE"/>
    <w:rsid w:val="00F043B3"/>
    <w:rsid w:val="00F06A5F"/>
    <w:rsid w:val="00F1107F"/>
    <w:rsid w:val="00F12685"/>
    <w:rsid w:val="00F13163"/>
    <w:rsid w:val="00F14B74"/>
    <w:rsid w:val="00F17A0C"/>
    <w:rsid w:val="00F22641"/>
    <w:rsid w:val="00F2270F"/>
    <w:rsid w:val="00F23A45"/>
    <w:rsid w:val="00F247A4"/>
    <w:rsid w:val="00F267CE"/>
    <w:rsid w:val="00F26A2D"/>
    <w:rsid w:val="00F26A71"/>
    <w:rsid w:val="00F26E31"/>
    <w:rsid w:val="00F3197B"/>
    <w:rsid w:val="00F34A1E"/>
    <w:rsid w:val="00F34DF4"/>
    <w:rsid w:val="00F3504F"/>
    <w:rsid w:val="00F37032"/>
    <w:rsid w:val="00F43531"/>
    <w:rsid w:val="00F45A04"/>
    <w:rsid w:val="00F45A4B"/>
    <w:rsid w:val="00F45B90"/>
    <w:rsid w:val="00F47283"/>
    <w:rsid w:val="00F506E0"/>
    <w:rsid w:val="00F544F3"/>
    <w:rsid w:val="00F54539"/>
    <w:rsid w:val="00F6143D"/>
    <w:rsid w:val="00F622D2"/>
    <w:rsid w:val="00F62540"/>
    <w:rsid w:val="00F64E26"/>
    <w:rsid w:val="00F6702E"/>
    <w:rsid w:val="00F7024A"/>
    <w:rsid w:val="00F708DC"/>
    <w:rsid w:val="00F70DD5"/>
    <w:rsid w:val="00F71047"/>
    <w:rsid w:val="00F713BD"/>
    <w:rsid w:val="00F7245B"/>
    <w:rsid w:val="00F72821"/>
    <w:rsid w:val="00F744A9"/>
    <w:rsid w:val="00F76455"/>
    <w:rsid w:val="00F7700D"/>
    <w:rsid w:val="00F84655"/>
    <w:rsid w:val="00F8701B"/>
    <w:rsid w:val="00F92CDE"/>
    <w:rsid w:val="00F94357"/>
    <w:rsid w:val="00FA225A"/>
    <w:rsid w:val="00FA3673"/>
    <w:rsid w:val="00FA38D7"/>
    <w:rsid w:val="00FA7D7B"/>
    <w:rsid w:val="00FB2174"/>
    <w:rsid w:val="00FC17E4"/>
    <w:rsid w:val="00FC1C8C"/>
    <w:rsid w:val="00FC4D57"/>
    <w:rsid w:val="00FC55F0"/>
    <w:rsid w:val="00FC5D1B"/>
    <w:rsid w:val="00FC63D5"/>
    <w:rsid w:val="00FC78B5"/>
    <w:rsid w:val="00FD3C55"/>
    <w:rsid w:val="00FD4030"/>
    <w:rsid w:val="00FD556B"/>
    <w:rsid w:val="00FD613B"/>
    <w:rsid w:val="00FD6206"/>
    <w:rsid w:val="00FD6A6E"/>
    <w:rsid w:val="00FD718C"/>
    <w:rsid w:val="00FD7CD2"/>
    <w:rsid w:val="00FD7E19"/>
    <w:rsid w:val="00FE14AB"/>
    <w:rsid w:val="00FE1F55"/>
    <w:rsid w:val="00FE2E83"/>
    <w:rsid w:val="00FE7072"/>
    <w:rsid w:val="00FF0C9B"/>
    <w:rsid w:val="00FF2D08"/>
    <w:rsid w:val="00FF3A03"/>
    <w:rsid w:val="00FF450A"/>
    <w:rsid w:val="00FF4E5B"/>
    <w:rsid w:val="00FF6076"/>
    <w:rsid w:val="00FF673B"/>
    <w:rsid w:val="00FF67D8"/>
    <w:rsid w:val="00FF78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F083A94"/>
  <w15:docId w15:val="{939DA101-852C-4341-91C2-6E315BD998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0678B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D206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semiHidden/>
    <w:unhideWhenUsed/>
    <w:rsid w:val="003462A9"/>
    <w:rPr>
      <w:color w:val="0000FF"/>
      <w:u w:val="single"/>
    </w:rPr>
  </w:style>
  <w:style w:type="character" w:styleId="AklamaBavurusu">
    <w:name w:val="annotation reference"/>
    <w:basedOn w:val="VarsaylanParagrafYazTipi"/>
    <w:uiPriority w:val="99"/>
    <w:semiHidden/>
    <w:unhideWhenUsed/>
    <w:rsid w:val="00B25D0C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B25D0C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B25D0C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B25D0C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B25D0C"/>
    <w:rPr>
      <w:b/>
      <w:bCs/>
      <w:sz w:val="20"/>
      <w:szCs w:val="2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B25D0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25D0C"/>
    <w:rPr>
      <w:rFonts w:ascii="Tahoma" w:hAnsi="Tahoma" w:cs="Tahoma"/>
      <w:sz w:val="16"/>
      <w:szCs w:val="16"/>
    </w:rPr>
  </w:style>
  <w:style w:type="paragraph" w:styleId="stBilgi">
    <w:name w:val="header"/>
    <w:basedOn w:val="Normal"/>
    <w:link w:val="stBilgiChar"/>
    <w:uiPriority w:val="99"/>
    <w:unhideWhenUsed/>
    <w:rsid w:val="00D10C6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D10C62"/>
  </w:style>
  <w:style w:type="paragraph" w:styleId="AltBilgi">
    <w:name w:val="footer"/>
    <w:basedOn w:val="Normal"/>
    <w:link w:val="AltBilgiChar"/>
    <w:uiPriority w:val="99"/>
    <w:unhideWhenUsed/>
    <w:rsid w:val="00D10C6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D10C62"/>
  </w:style>
  <w:style w:type="paragraph" w:styleId="ListeParagraf">
    <w:name w:val="List Paragraph"/>
    <w:basedOn w:val="Normal"/>
    <w:uiPriority w:val="34"/>
    <w:qFormat/>
    <w:rsid w:val="001C09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FBD63590-CEBC-4C4F-AC91-2A0E71995B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32</Words>
  <Characters>818</Characters>
  <Application>Microsoft Office Word</Application>
  <DocSecurity>0</DocSecurity>
  <Lines>102</Lines>
  <Paragraphs>6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Bünyamin ALIM</cp:lastModifiedBy>
  <cp:revision>9</cp:revision>
  <cp:lastPrinted>2025-03-11T12:46:00Z</cp:lastPrinted>
  <dcterms:created xsi:type="dcterms:W3CDTF">2023-11-09T07:24:00Z</dcterms:created>
  <dcterms:modified xsi:type="dcterms:W3CDTF">2025-03-13T0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3fc9973b85d05efa8104d6bbb2f5892560025526ee123d5085b1e679c56fe7</vt:lpwstr>
  </property>
</Properties>
</file>